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AEEF3" w:themeColor="accent5" w:themeTint="33"/>
  <w:body>
    <w:bookmarkStart w:id="0" w:name="_Hlk204288767"/>
    <w:bookmarkStart w:id="1" w:name="_Hlk204207093"/>
    <w:bookmarkEnd w:id="0"/>
    <w:p w14:paraId="1F50791C" w14:textId="554FB24F" w:rsidR="00CC27CC" w:rsidRPr="00A634E6" w:rsidRDefault="00AC40EF">
      <w:pPr>
        <w:spacing w:after="0"/>
        <w:jc w:val="center"/>
        <w:rPr>
          <w:rFonts w:ascii="Times New Roman" w:hAnsi="Times New Roman" w:cs="Times New Roman"/>
          <w:lang w:val="sq-AL"/>
        </w:rPr>
      </w:pPr>
      <w:r w:rsidRPr="00A634E6">
        <w:rPr>
          <w:rFonts w:ascii="Times New Roman" w:hAnsi="Times New Roman" w:cs="Times New Roman"/>
          <w:b/>
          <w:noProof/>
          <w:sz w:val="24"/>
          <w:szCs w:val="28"/>
          <w:lang w:val="sq-AL" w:eastAsia="sq-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975F09" wp14:editId="3D3EE86C">
                <wp:simplePos x="0" y="0"/>
                <wp:positionH relativeFrom="margin">
                  <wp:posOffset>1955198</wp:posOffset>
                </wp:positionH>
                <wp:positionV relativeFrom="paragraph">
                  <wp:posOffset>14204</wp:posOffset>
                </wp:positionV>
                <wp:extent cx="3813576" cy="308376"/>
                <wp:effectExtent l="0" t="0" r="15875" b="15875"/>
                <wp:wrapNone/>
                <wp:docPr id="2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3576" cy="3083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72E1264A" w14:textId="17B27F32" w:rsidR="00CC27CC" w:rsidRDefault="00747B62" w:rsidP="00AC40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bookmarkStart w:id="2" w:name="_Hlk204375990"/>
                            <w:bookmarkEnd w:id="2"/>
                            <w:r>
                              <w:rPr>
                                <w:rFonts w:ascii="Arial" w:hAnsi="Arial" w:cs="Arial"/>
                                <w:b/>
                              </w:rPr>
                              <w:t>SHFMU “</w:t>
                            </w:r>
                            <w:r w:rsidR="00AC40EF">
                              <w:rPr>
                                <w:rFonts w:ascii="Arial" w:hAnsi="Arial" w:cs="Arial"/>
                                <w:b/>
                              </w:rPr>
                              <w:t xml:space="preserve"> ____________________</w:t>
                            </w:r>
                            <w:r w:rsidR="00566B78">
                              <w:rPr>
                                <w:rFonts w:ascii="Arial" w:hAnsi="Arial" w:cs="Arial"/>
                                <w:b/>
                              </w:rPr>
                              <w:t>”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</w:p>
                          <w:p w14:paraId="4286D80C" w14:textId="77777777" w:rsidR="00CC27CC" w:rsidRDefault="00CC27CC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A1B253E" w14:textId="77777777" w:rsidR="00CC27CC" w:rsidRDefault="00747B6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lasa e katë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75F09" id="Rectangle 2" o:spid="_x0000_s1026" style="position:absolute;left:0;text-align:left;margin-left:153.95pt;margin-top:1.1pt;width:300.3pt;height:24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" fillcolor="white [3212]" strokecolor="white [3212]">
                <v:textbox>
                  <w:txbxContent>
                    <w:p w14:paraId="72E1264A" w14:textId="17B27F32" w:rsidR="00CC27CC" w:rsidRDefault="00747B62" w:rsidP="00AC40EF">
                      <w:pPr>
                        <w:rPr>
                          <w:rFonts w:ascii="Arial" w:hAnsi="Arial" w:cs="Arial"/>
                          <w:b/>
                        </w:rPr>
                      </w:pPr>
                      <w:bookmarkStart w:id="3" w:name="_Hlk204375990"/>
                      <w:bookmarkEnd w:id="3"/>
                      <w:r>
                        <w:rPr>
                          <w:rFonts w:ascii="Arial" w:hAnsi="Arial" w:cs="Arial"/>
                          <w:b/>
                        </w:rPr>
                        <w:t>SHFMU “</w:t>
                      </w:r>
                      <w:r w:rsidR="00AC40EF">
                        <w:rPr>
                          <w:rFonts w:ascii="Arial" w:hAnsi="Arial" w:cs="Arial"/>
                          <w:b/>
                        </w:rPr>
                        <w:t xml:space="preserve"> ____________________</w:t>
                      </w:r>
                      <w:r w:rsidR="00566B78">
                        <w:rPr>
                          <w:rFonts w:ascii="Arial" w:hAnsi="Arial" w:cs="Arial"/>
                          <w:b/>
                        </w:rPr>
                        <w:t>”</w:t>
                      </w:r>
                      <w:r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</w:p>
                    <w:p w14:paraId="4286D80C" w14:textId="77777777" w:rsidR="00CC27CC" w:rsidRDefault="00CC27CC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A1B253E" w14:textId="77777777" w:rsidR="00CC27CC" w:rsidRDefault="00747B6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lasa e katë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D42E0A4" w14:textId="1A01A42A" w:rsidR="00CC27CC" w:rsidRPr="00A634E6" w:rsidRDefault="00CC27CC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bookmarkStart w:id="3" w:name="_Hlk119548565"/>
      <w:bookmarkEnd w:id="3"/>
    </w:p>
    <w:p w14:paraId="39B0D9A2" w14:textId="43594DC3" w:rsidR="00CC27CC" w:rsidRPr="00A634E6" w:rsidRDefault="00AC40EF">
      <w:p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A634E6">
        <w:rPr>
          <w:rFonts w:ascii="Times New Roman" w:hAnsi="Times New Roman" w:cs="Times New Roman"/>
          <w:noProof/>
          <w:lang w:val="sq-AL" w:eastAsia="sq-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B50942" wp14:editId="267DC17D">
                <wp:simplePos x="0" y="0"/>
                <wp:positionH relativeFrom="page">
                  <wp:posOffset>2662989</wp:posOffset>
                </wp:positionH>
                <wp:positionV relativeFrom="paragraph">
                  <wp:posOffset>8689</wp:posOffset>
                </wp:positionV>
                <wp:extent cx="2173706" cy="506730"/>
                <wp:effectExtent l="0" t="0" r="0" b="762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706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0338F20" w14:textId="2BD8D0CC" w:rsidR="00CC27CC" w:rsidRPr="00AC40EF" w:rsidRDefault="00AC40EF" w:rsidP="00AC40EF">
                            <w:pPr>
                              <w:rPr>
                                <w:rStyle w:val="fontstyle01"/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C40EF">
                              <w:rPr>
                                <w:rStyle w:val="fontstyle01"/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Vlerësim i njohur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type w14:anchorId="0DB50942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7" type="#_x0000_t202" style="position:absolute;margin-left:209.7pt;margin-top:.7pt;width:171.15pt;height:3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" filled="f" stroked="f">
                <v:textbox>
                  <w:txbxContent>
                    <w:p w14:paraId="00338F20" w14:textId="2BD8D0CC" w:rsidR="00CC27CC" w:rsidRPr="00AC40EF" w:rsidRDefault="00AC40EF" w:rsidP="00AC40EF">
                      <w:pPr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AC40EF"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Vlerësim </w:t>
                      </w:r>
                      <w:proofErr w:type="spellStart"/>
                      <w:r w:rsidRPr="00AC40EF"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AC40EF"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C40EF"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njohurive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8F665C4" w14:textId="138CD596" w:rsidR="00AC40EF" w:rsidRPr="00A634E6" w:rsidRDefault="00747B62">
      <w:pPr>
        <w:spacing w:after="0"/>
        <w:rPr>
          <w:rFonts w:ascii="Times New Roman" w:hAnsi="Times New Roman" w:cs="Times New Roman"/>
          <w:color w:val="000000" w:themeColor="text1"/>
          <w:lang w:val="sq-AL"/>
        </w:rPr>
      </w:pPr>
      <w:r w:rsidRPr="00A634E6">
        <w:rPr>
          <w:rFonts w:ascii="Times New Roman" w:hAnsi="Times New Roman" w:cs="Times New Roman"/>
          <w:color w:val="000000" w:themeColor="text1"/>
          <w:lang w:val="sq-AL"/>
        </w:rPr>
        <w:t>Viti shkollor:</w:t>
      </w:r>
      <w:r w:rsidR="00ED6420" w:rsidRPr="00A634E6">
        <w:rPr>
          <w:rFonts w:ascii="Times New Roman" w:hAnsi="Times New Roman" w:cs="Times New Roman"/>
          <w:color w:val="000000" w:themeColor="text1"/>
          <w:lang w:val="sq-AL"/>
        </w:rPr>
        <w:t xml:space="preserve"> </w:t>
      </w:r>
      <w:r w:rsidRPr="00A634E6">
        <w:rPr>
          <w:rFonts w:ascii="Times New Roman" w:hAnsi="Times New Roman" w:cs="Times New Roman"/>
          <w:color w:val="000000" w:themeColor="text1"/>
          <w:lang w:val="sq-AL"/>
        </w:rPr>
        <w:t>202</w:t>
      </w:r>
      <w:r w:rsidR="00AC40EF" w:rsidRPr="00A634E6">
        <w:rPr>
          <w:rFonts w:ascii="Times New Roman" w:hAnsi="Times New Roman" w:cs="Times New Roman"/>
          <w:color w:val="000000" w:themeColor="text1"/>
          <w:lang w:val="sq-AL"/>
        </w:rPr>
        <w:t>5</w:t>
      </w:r>
      <w:r w:rsidR="00780D0E">
        <w:rPr>
          <w:rFonts w:ascii="Times New Roman" w:hAnsi="Times New Roman" w:cs="Times New Roman"/>
          <w:color w:val="000000" w:themeColor="text1"/>
          <w:lang w:val="sq-AL"/>
        </w:rPr>
        <w:t>-20</w:t>
      </w:r>
      <w:r w:rsidRPr="00A634E6">
        <w:rPr>
          <w:rFonts w:ascii="Times New Roman" w:hAnsi="Times New Roman" w:cs="Times New Roman"/>
          <w:color w:val="000000" w:themeColor="text1"/>
          <w:lang w:val="sq-AL"/>
        </w:rPr>
        <w:t>2</w:t>
      </w:r>
      <w:r w:rsidR="00AC40EF" w:rsidRPr="00A634E6">
        <w:rPr>
          <w:rFonts w:ascii="Times New Roman" w:hAnsi="Times New Roman" w:cs="Times New Roman"/>
          <w:color w:val="000000" w:themeColor="text1"/>
          <w:lang w:val="sq-AL"/>
        </w:rPr>
        <w:t>6</w:t>
      </w:r>
      <w:r w:rsidR="0078662F" w:rsidRPr="00A634E6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                                   </w:t>
      </w:r>
      <w:r w:rsidR="0078662F" w:rsidRPr="00A634E6">
        <w:rPr>
          <w:rFonts w:ascii="Times New Roman" w:hAnsi="Times New Roman" w:cs="Times New Roman"/>
          <w:color w:val="000000"/>
          <w:lang w:val="sq-AL"/>
        </w:rPr>
        <w:t xml:space="preserve">Periudha: </w:t>
      </w:r>
      <w:r w:rsidR="004C5E0D" w:rsidRPr="00A634E6">
        <w:rPr>
          <w:rFonts w:ascii="Times New Roman" w:hAnsi="Times New Roman" w:cs="Times New Roman"/>
          <w:color w:val="000000"/>
          <w:lang w:val="sq-AL"/>
        </w:rPr>
        <w:t>janar-shkurt-mars</w:t>
      </w:r>
    </w:p>
    <w:p w14:paraId="39FE00CE" w14:textId="1BA19C58" w:rsidR="00CC27CC" w:rsidRPr="00A634E6" w:rsidRDefault="00AC40EF">
      <w:pPr>
        <w:spacing w:after="0"/>
        <w:rPr>
          <w:rFonts w:ascii="Times New Roman" w:hAnsi="Times New Roman" w:cs="Times New Roman"/>
          <w:color w:val="00B050"/>
          <w:lang w:val="sq-AL"/>
        </w:rPr>
      </w:pPr>
      <w:r w:rsidRPr="00A634E6">
        <w:rPr>
          <w:rFonts w:ascii="Times New Roman" w:hAnsi="Times New Roman" w:cs="Times New Roman"/>
          <w:color w:val="000000" w:themeColor="text1"/>
          <w:lang w:val="sq-AL"/>
        </w:rPr>
        <w:t>Fusha kurrikulare: Shkencat e natyrës</w:t>
      </w:r>
      <w:r w:rsidR="00747B62" w:rsidRPr="00A634E6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</w:t>
      </w:r>
      <w:r w:rsidR="0059433E" w:rsidRPr="00A634E6">
        <w:rPr>
          <w:rFonts w:ascii="Times New Roman" w:hAnsi="Times New Roman" w:cs="Times New Roman"/>
          <w:color w:val="000000" w:themeColor="text1"/>
          <w:lang w:val="sq-AL"/>
        </w:rPr>
        <w:t xml:space="preserve">          </w:t>
      </w:r>
      <w:r w:rsidR="00747B62" w:rsidRPr="00A634E6">
        <w:rPr>
          <w:rFonts w:ascii="Times New Roman" w:hAnsi="Times New Roman" w:cs="Times New Roman"/>
          <w:color w:val="000000" w:themeColor="text1"/>
          <w:lang w:val="sq-AL"/>
        </w:rPr>
        <w:t>Emri</w:t>
      </w:r>
      <w:r w:rsidRPr="00A634E6">
        <w:rPr>
          <w:rFonts w:ascii="Times New Roman" w:hAnsi="Times New Roman" w:cs="Times New Roman"/>
          <w:color w:val="000000" w:themeColor="text1"/>
          <w:lang w:val="sq-AL"/>
        </w:rPr>
        <w:t xml:space="preserve"> i nxënësit/es</w:t>
      </w:r>
      <w:r w:rsidR="00747B62" w:rsidRPr="00A634E6">
        <w:rPr>
          <w:rFonts w:ascii="Times New Roman" w:hAnsi="Times New Roman" w:cs="Times New Roman"/>
          <w:color w:val="000000" w:themeColor="text1"/>
          <w:lang w:val="sq-AL"/>
        </w:rPr>
        <w:t xml:space="preserve">: ______________________   </w:t>
      </w:r>
      <w:r w:rsidR="00747B62" w:rsidRPr="00A634E6">
        <w:rPr>
          <w:rFonts w:ascii="Times New Roman" w:hAnsi="Times New Roman" w:cs="Times New Roman"/>
          <w:color w:val="00B050"/>
          <w:lang w:val="sq-AL"/>
        </w:rPr>
        <w:t xml:space="preserve">                                            </w:t>
      </w:r>
    </w:p>
    <w:p w14:paraId="6071BB85" w14:textId="27BB41AC" w:rsidR="00CC27CC" w:rsidRPr="00A634E6" w:rsidRDefault="00747B62">
      <w:pPr>
        <w:spacing w:after="0"/>
        <w:rPr>
          <w:rFonts w:ascii="Times New Roman" w:hAnsi="Times New Roman" w:cs="Times New Roman"/>
          <w:b/>
          <w:bCs/>
          <w:color w:val="00B050"/>
          <w:sz w:val="20"/>
          <w:szCs w:val="20"/>
          <w:lang w:val="sq-AL"/>
        </w:rPr>
      </w:pPr>
      <w:r w:rsidRPr="00A634E6">
        <w:rPr>
          <w:rFonts w:ascii="Times New Roman" w:hAnsi="Times New Roman" w:cs="Times New Roman"/>
          <w:color w:val="000000" w:themeColor="text1"/>
          <w:lang w:val="sq-AL"/>
        </w:rPr>
        <w:t xml:space="preserve">Lënda: Njeriu dhe natyra                                                                        </w:t>
      </w:r>
      <w:r w:rsidR="00AC40EF" w:rsidRPr="00A634E6">
        <w:rPr>
          <w:rFonts w:ascii="Times New Roman" w:hAnsi="Times New Roman" w:cs="Times New Roman"/>
          <w:color w:val="000000" w:themeColor="text1"/>
          <w:lang w:val="sq-AL"/>
        </w:rPr>
        <w:t xml:space="preserve">         </w:t>
      </w:r>
      <w:r w:rsidRPr="00A634E6">
        <w:rPr>
          <w:rFonts w:ascii="Times New Roman" w:hAnsi="Times New Roman" w:cs="Times New Roman"/>
          <w:color w:val="000000" w:themeColor="text1"/>
          <w:lang w:val="sq-AL"/>
        </w:rPr>
        <w:t>Klasa: I</w:t>
      </w:r>
      <w:r w:rsidR="003B2990">
        <w:rPr>
          <w:rFonts w:ascii="Times New Roman" w:hAnsi="Times New Roman" w:cs="Times New Roman"/>
          <w:color w:val="000000" w:themeColor="text1"/>
          <w:lang w:val="sq-AL"/>
        </w:rPr>
        <w:t xml:space="preserve"> </w:t>
      </w:r>
      <w:r w:rsidRPr="00A634E6">
        <w:rPr>
          <w:rFonts w:ascii="Times New Roman" w:hAnsi="Times New Roman" w:cs="Times New Roman"/>
          <w:color w:val="000000" w:themeColor="text1"/>
          <w:vertAlign w:val="subscript"/>
          <w:lang w:val="sq-AL"/>
        </w:rPr>
        <w:t xml:space="preserve">          </w:t>
      </w:r>
      <w:r w:rsidR="009E2213" w:rsidRPr="00A634E6">
        <w:rPr>
          <w:rFonts w:ascii="Times New Roman" w:hAnsi="Times New Roman" w:cs="Times New Roman"/>
          <w:color w:val="000000" w:themeColor="text1"/>
          <w:vertAlign w:val="subscript"/>
          <w:lang w:val="sq-AL"/>
        </w:rPr>
        <w:t xml:space="preserve">  </w:t>
      </w:r>
      <w:r w:rsidR="009E2213" w:rsidRPr="00566B7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  <w:lang w:val="sq-AL"/>
        </w:rPr>
        <w:t>GR. A</w:t>
      </w:r>
      <w:r w:rsidRPr="00566B7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  <w:lang w:val="sq-AL"/>
        </w:rPr>
        <w:t xml:space="preserve">                                                                            </w:t>
      </w:r>
    </w:p>
    <w:tbl>
      <w:tblPr>
        <w:tblStyle w:val="TableGrid"/>
        <w:tblW w:w="11347" w:type="dxa"/>
        <w:tblInd w:w="-16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10170"/>
        <w:gridCol w:w="670"/>
      </w:tblGrid>
      <w:tr w:rsidR="00CC27CC" w:rsidRPr="00A634E6" w14:paraId="3E79A6F5" w14:textId="77777777" w:rsidTr="00544827">
        <w:trPr>
          <w:trHeight w:val="205"/>
        </w:trPr>
        <w:tc>
          <w:tcPr>
            <w:tcW w:w="507" w:type="dxa"/>
          </w:tcPr>
          <w:p w14:paraId="0633D19C" w14:textId="77777777" w:rsidR="00CC27CC" w:rsidRPr="00A634E6" w:rsidRDefault="00747B62">
            <w:pPr>
              <w:spacing w:after="0"/>
              <w:rPr>
                <w:rFonts w:ascii="Times New Roman" w:hAnsi="Times New Roman" w:cs="Times New Roman"/>
                <w:b/>
                <w:sz w:val="8"/>
                <w:szCs w:val="8"/>
                <w:lang w:val="sq-AL"/>
              </w:rPr>
            </w:pPr>
            <w:bookmarkStart w:id="4" w:name="_Hlk128559142"/>
            <w:r w:rsidRPr="00A634E6">
              <w:rPr>
                <w:rFonts w:ascii="Times New Roman" w:hAnsi="Times New Roman" w:cs="Times New Roman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</w:tcPr>
          <w:p w14:paraId="0CFCFD8E" w14:textId="6EA31CAD" w:rsidR="00CC27CC" w:rsidRPr="00A634E6" w:rsidRDefault="0059433E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</w:pPr>
            <w:r w:rsidRPr="00A634E6"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  <w:t xml:space="preserve">  </w:t>
            </w:r>
          </w:p>
        </w:tc>
        <w:tc>
          <w:tcPr>
            <w:tcW w:w="670" w:type="dxa"/>
          </w:tcPr>
          <w:p w14:paraId="6097E6AF" w14:textId="77777777" w:rsidR="00CC27CC" w:rsidRPr="00A634E6" w:rsidRDefault="00747B62">
            <w:pPr>
              <w:spacing w:after="0"/>
              <w:rPr>
                <w:rFonts w:ascii="Times New Roman" w:hAnsi="Times New Roman" w:cs="Times New Roman"/>
                <w:b/>
                <w:lang w:val="sq-AL"/>
              </w:rPr>
            </w:pPr>
            <w:r w:rsidRPr="00A634E6">
              <w:rPr>
                <w:rFonts w:ascii="Times New Roman" w:hAnsi="Times New Roman" w:cs="Times New Roman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7E6C38" w:rsidRPr="00A634E6" w14:paraId="7B17EE08" w14:textId="77777777" w:rsidTr="007E6C38">
        <w:trPr>
          <w:trHeight w:val="2382"/>
        </w:trPr>
        <w:tc>
          <w:tcPr>
            <w:tcW w:w="507" w:type="dxa"/>
          </w:tcPr>
          <w:p w14:paraId="06737A8A" w14:textId="7FA1DF06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1</w:t>
            </w:r>
          </w:p>
        </w:tc>
        <w:tc>
          <w:tcPr>
            <w:tcW w:w="10170" w:type="dxa"/>
          </w:tcPr>
          <w:p w14:paraId="4C2299DA" w14:textId="7D61AA6E" w:rsidR="007E6C38" w:rsidRPr="00A634E6" w:rsidRDefault="00F507CD" w:rsidP="007E6C38">
            <w:pPr>
              <w:rPr>
                <w:rFonts w:ascii="Times New Roman" w:hAnsi="Times New Roman" w:cs="Times New Roman"/>
                <w:noProof/>
                <w:lang w:val="sq-AL"/>
              </w:rPr>
            </w:pPr>
            <w:r w:rsidRPr="00A634E6">
              <w:rPr>
                <w:rFonts w:ascii="Times New Roman" w:hAnsi="Times New Roman" w:cs="Times New Roman"/>
                <w:noProof/>
                <w:lang w:val="sq-AL"/>
              </w:rPr>
              <w:t xml:space="preserve">Ngjyros vetëm figurat që </w:t>
            </w:r>
            <w:r w:rsidR="008376EA" w:rsidRPr="00A634E6">
              <w:rPr>
                <w:rFonts w:ascii="Times New Roman" w:hAnsi="Times New Roman" w:cs="Times New Roman"/>
                <w:noProof/>
                <w:lang w:val="sq-AL"/>
              </w:rPr>
              <w:t>mund të</w:t>
            </w:r>
            <w:r w:rsidRPr="00A634E6">
              <w:rPr>
                <w:rFonts w:ascii="Times New Roman" w:hAnsi="Times New Roman" w:cs="Times New Roman"/>
                <w:noProof/>
                <w:lang w:val="sq-AL"/>
              </w:rPr>
              <w:t xml:space="preserve"> lëviz</w:t>
            </w:r>
            <w:r w:rsidR="008376EA" w:rsidRPr="00A634E6">
              <w:rPr>
                <w:rFonts w:ascii="Times New Roman" w:hAnsi="Times New Roman" w:cs="Times New Roman"/>
                <w:noProof/>
                <w:lang w:val="sq-AL"/>
              </w:rPr>
              <w:t>in</w:t>
            </w:r>
            <w:r w:rsidRPr="00A634E6">
              <w:rPr>
                <w:rFonts w:ascii="Times New Roman" w:hAnsi="Times New Roman" w:cs="Times New Roman"/>
                <w:noProof/>
                <w:lang w:val="sq-AL"/>
              </w:rPr>
              <w:t>.</w:t>
            </w:r>
          </w:p>
          <w:p w14:paraId="619DF738" w14:textId="77777777" w:rsidR="00F507CD" w:rsidRPr="00A634E6" w:rsidRDefault="00F507CD" w:rsidP="0053124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634E6">
              <w:rPr>
                <w:rFonts w:ascii="Times New Roman" w:hAnsi="Times New Roman" w:cs="Times New Roman"/>
                <w:noProof/>
                <w:lang w:val="sq-AL" w:eastAsia="sq-AL"/>
              </w:rPr>
              <w:drawing>
                <wp:inline distT="0" distB="0" distL="0" distR="0" wp14:anchorId="357D3C8E" wp14:editId="4316CBDA">
                  <wp:extent cx="5111018" cy="1116311"/>
                  <wp:effectExtent l="0" t="0" r="0" b="8255"/>
                  <wp:docPr id="29" name="Picture 29" descr="This may contain: the worksheet for identifying living things with pictures and words to color on 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This may contain: the worksheet for identifying living things with pictures and words to color on 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0" t="17389" r="1790" b="67548"/>
                          <a:stretch/>
                        </pic:blipFill>
                        <pic:spPr bwMode="auto">
                          <a:xfrm>
                            <a:off x="0" y="0"/>
                            <a:ext cx="5156736" cy="11262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30BD6D" w14:textId="730D3FEB" w:rsidR="008376EA" w:rsidRPr="00A634E6" w:rsidRDefault="008376EA" w:rsidP="0053124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634E6">
              <w:rPr>
                <w:rFonts w:ascii="Times New Roman" w:hAnsi="Times New Roman" w:cs="Times New Roman"/>
                <w:noProof/>
                <w:lang w:val="sq-AL" w:eastAsia="sq-AL"/>
              </w:rPr>
              <w:drawing>
                <wp:inline distT="0" distB="0" distL="0" distR="0" wp14:anchorId="5E5A18BC" wp14:editId="788029C7">
                  <wp:extent cx="5324621" cy="1213374"/>
                  <wp:effectExtent l="0" t="0" r="0" b="6350"/>
                  <wp:docPr id="74" name="Picture 74" descr="This may contain: the worksheet for identifying living things with pictures and words to color on 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his may contain: the worksheet for identifying living things with pictures and words to color on 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518" r="259" b="7247"/>
                          <a:stretch/>
                        </pic:blipFill>
                        <pic:spPr bwMode="auto">
                          <a:xfrm>
                            <a:off x="0" y="0"/>
                            <a:ext cx="5395342" cy="1229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78DC3C4B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1AF344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D41EF9" w14:textId="77777777" w:rsidR="007E6C38" w:rsidRPr="00A634E6" w:rsidRDefault="007E6C38" w:rsidP="007E6C3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930F92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9B7AC8" w14:textId="124348D9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04D01E" w14:textId="77777777" w:rsidR="00531246" w:rsidRDefault="00531246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042E15B" w14:textId="77777777" w:rsidR="00531246" w:rsidRDefault="00531246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03FC29" w14:textId="77777777" w:rsidR="00531246" w:rsidRDefault="00531246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3DFC867" w14:textId="5A93C5B9" w:rsidR="007E6C38" w:rsidRPr="00A634E6" w:rsidRDefault="003D0222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7E6C38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7E6C38" w:rsidRPr="00A634E6" w14:paraId="19895835" w14:textId="77777777" w:rsidTr="00544827">
        <w:trPr>
          <w:trHeight w:val="663"/>
        </w:trPr>
        <w:tc>
          <w:tcPr>
            <w:tcW w:w="507" w:type="dxa"/>
          </w:tcPr>
          <w:p w14:paraId="5C06E79C" w14:textId="7FF5DA18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10170" w:type="dxa"/>
          </w:tcPr>
          <w:p w14:paraId="04BBF7F0" w14:textId="25B4FE91" w:rsidR="008376EA" w:rsidRPr="00A634E6" w:rsidRDefault="008376EA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634E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hkruaj me </w:t>
            </w:r>
            <w:r w:rsidR="0053105D" w:rsidRPr="0053105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q-AL"/>
              </w:rPr>
              <w:t>√</w:t>
            </w:r>
            <w:r w:rsidRPr="00A634E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figurat që krijojnë tinguj</w:t>
            </w:r>
            <w:r w:rsidR="00A634E6" w:rsidRPr="00A634E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  <w:p w14:paraId="141B9338" w14:textId="42A93175" w:rsidR="00472FA5" w:rsidRPr="00A634E6" w:rsidRDefault="00A634E6" w:rsidP="007E6C38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634E6">
              <w:rPr>
                <w:rFonts w:ascii="Times New Roman" w:hAnsi="Times New Roman" w:cs="Times New Roman"/>
                <w:noProof/>
                <w:lang w:val="sq-AL" w:eastAsia="sq-AL"/>
              </w:rPr>
              <w:drawing>
                <wp:inline distT="0" distB="0" distL="0" distR="0" wp14:anchorId="5FD1FA46" wp14:editId="46387A34">
                  <wp:extent cx="6420458" cy="1839470"/>
                  <wp:effectExtent l="0" t="0" r="0" b="8890"/>
                  <wp:docPr id="33" name="Picture 33" descr="This may contain: the five senses loud vs quiet sound worksheet with pictures and words on 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his may contain: the five senses loud vs quiet sound worksheet with pictures and words on 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10" t="78838" r="5967" b="1778"/>
                          <a:stretch/>
                        </pic:blipFill>
                        <pic:spPr bwMode="auto">
                          <a:xfrm>
                            <a:off x="0" y="0"/>
                            <a:ext cx="6457812" cy="1850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00EB7708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861C52C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303D862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4DF323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89A9F5D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C1D902" w14:textId="77777777" w:rsidR="007E6C38" w:rsidRPr="00A634E6" w:rsidRDefault="007E6C38" w:rsidP="007E6C3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EC44695" w14:textId="77777777" w:rsidR="007E6C38" w:rsidRPr="00A634E6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C26DA17" w14:textId="20CD8147" w:rsidR="007E6C38" w:rsidRPr="00A634E6" w:rsidRDefault="00BC087D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5</w:t>
            </w:r>
            <w:r w:rsidR="007E6C38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</w:tr>
      <w:tr w:rsidR="007E6C38" w:rsidRPr="00A634E6" w14:paraId="5B652544" w14:textId="77777777" w:rsidTr="00566B78">
        <w:trPr>
          <w:trHeight w:val="150"/>
        </w:trPr>
        <w:tc>
          <w:tcPr>
            <w:tcW w:w="507" w:type="dxa"/>
          </w:tcPr>
          <w:p w14:paraId="15BCC0BC" w14:textId="621271FE" w:rsidR="007E6C38" w:rsidRPr="00A634E6" w:rsidRDefault="007E6C38" w:rsidP="007E6C38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3</w:t>
            </w:r>
          </w:p>
          <w:p w14:paraId="0157FB9A" w14:textId="0BE689E2" w:rsidR="007E6C38" w:rsidRPr="00A634E6" w:rsidRDefault="007E6C38" w:rsidP="007E6C38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170" w:type="dxa"/>
          </w:tcPr>
          <w:p w14:paraId="48182693" w14:textId="5C92BC54" w:rsidR="00203F09" w:rsidRDefault="001E6CD3" w:rsidP="00203F09">
            <w:pPr>
              <w:tabs>
                <w:tab w:val="left" w:pos="9231"/>
              </w:tabs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 w:rsidRPr="007B15AA">
              <w:rPr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3A59705" wp14:editId="315C5152">
                      <wp:simplePos x="0" y="0"/>
                      <wp:positionH relativeFrom="column">
                        <wp:posOffset>2538658</wp:posOffset>
                      </wp:positionH>
                      <wp:positionV relativeFrom="paragraph">
                        <wp:posOffset>220273</wp:posOffset>
                      </wp:positionV>
                      <wp:extent cx="1379952" cy="386715"/>
                      <wp:effectExtent l="0" t="0" r="10795" b="13335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952" cy="38671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E57176" w14:textId="197CE7F0" w:rsidR="00203F09" w:rsidRPr="00203F09" w:rsidRDefault="00203F09" w:rsidP="00203F0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203F09">
                                    <w:rPr>
                                      <w:color w:val="000000" w:themeColor="text1"/>
                                    </w:rPr>
                                    <w:t>diell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3A59705" id="Oval 39" o:spid="_x0000_s1028" style="position:absolute;margin-left:199.9pt;margin-top:17.35pt;width:108.65pt;height:3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" fillcolor="#fde9d9 [665]" strokecolor="#fabf8f [1945]" strokeweight="2pt">
                      <v:textbox>
                        <w:txbxContent>
                          <w:p w14:paraId="5BE57176" w14:textId="197CE7F0" w:rsidR="00203F09" w:rsidRPr="00203F09" w:rsidRDefault="00203F09" w:rsidP="00203F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203F09">
                              <w:rPr>
                                <w:color w:val="000000" w:themeColor="text1"/>
                              </w:rPr>
                              <w:t>dielli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7B15AA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623354E" wp14:editId="27967674">
                      <wp:simplePos x="0" y="0"/>
                      <wp:positionH relativeFrom="column">
                        <wp:posOffset>4717038</wp:posOffset>
                      </wp:positionH>
                      <wp:positionV relativeFrom="paragraph">
                        <wp:posOffset>153358</wp:posOffset>
                      </wp:positionV>
                      <wp:extent cx="1290320" cy="2821940"/>
                      <wp:effectExtent l="0" t="0" r="0" b="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0320" cy="28219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57AF89" w14:textId="4806C963" w:rsidR="005E70A3" w:rsidRDefault="009A64B5" w:rsidP="009A64B5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03FBB3D8" wp14:editId="130FE9A5">
                                        <wp:extent cx="866775" cy="879231"/>
                                        <wp:effectExtent l="0" t="0" r="0" b="0"/>
                                        <wp:docPr id="2144738256" name="Picture 214473825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4" name="Picture 34"/>
                                                <pic:cNvPicPr/>
                                              </pic:nvPicPr>
                                              <pic:blipFill rotWithShape="1"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21762" t="47356" r="61803" b="25171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88222" cy="90098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68C2AA7D" wp14:editId="1147E54E">
                                        <wp:extent cx="879329" cy="863802"/>
                                        <wp:effectExtent l="0" t="0" r="0" b="0"/>
                                        <wp:docPr id="2144738257" name="Picture 214473825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4" name="Picture 34"/>
                                                <pic:cNvPicPr/>
                                              </pic:nvPicPr>
                                              <pic:blipFill rotWithShape="1"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78720" t="47311" r="4162" b="25493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00738" cy="8848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5E70A3"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2AC203DE" wp14:editId="701B2DD8">
                                        <wp:extent cx="847725" cy="813358"/>
                                        <wp:effectExtent l="19050" t="19050" r="9525" b="25400"/>
                                        <wp:docPr id="2144738258" name="Picture 214473825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0" name="Picture 80"/>
                                                <pic:cNvPicPr/>
                                              </pic:nvPicPr>
                                              <pic:blipFill rotWithShape="1"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42595" t="79849" r="43814" b="544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7725" cy="81335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 w="12700" cap="flat" cmpd="sng" algn="ctr">
                                                  <a:solidFill>
                                                    <a:sysClr val="windowText" lastClr="000000"/>
                                                  </a:solidFill>
                                                  <a:prstDash val="sysDash"/>
                                                  <a:round/>
                                                  <a:headEnd type="none" w="med" len="med"/>
                                                  <a:tailEnd type="none" w="med" len="med"/>
                                                  <a:extLst>
                                                    <a:ext uri="{C807C97D-BFC1-408E-A445-0C87EB9F89A2}">
                      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                      <a:custGeom>
                                                          <a:avLst/>
                                                          <a:gdLst/>
                                                          <a:ahLst/>
                                                          <a:cxnLst/>
                                                          <a:rect l="0" t="0" r="0" b="0"/>
                                                          <a:pathLst/>
                                                        </a:custGeom>
                                                        <ask:type/>
                                                      </ask:lineSketchStyleProps>
                                                    </a:ext>
                                                  </a:extLst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23354E" id="Rectangle 37" o:spid="_x0000_s1029" style="position:absolute;margin-left:371.4pt;margin-top:12.1pt;width:101.6pt;height:22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" filled="f" stroked="f" strokeweight="2pt">
                      <v:textbox>
                        <w:txbxContent>
                          <w:p w14:paraId="2257AF89" w14:textId="4806C963" w:rsidR="005E70A3" w:rsidRDefault="009A64B5" w:rsidP="009A64B5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  <w:lang w:val="sq-AL" w:eastAsia="sq-AL"/>
                              </w:rPr>
                              <w:drawing>
                                <wp:inline distT="0" distB="0" distL="0" distR="0" wp14:anchorId="03FBB3D8" wp14:editId="130FE9A5">
                                  <wp:extent cx="866775" cy="879231"/>
                                  <wp:effectExtent l="0" t="0" r="0" b="0"/>
                                  <wp:docPr id="2144738256" name="Picture 21447382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1762" t="47356" r="61803" b="2517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8222" cy="9009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  <w:lang w:val="sq-AL" w:eastAsia="sq-AL"/>
                              </w:rPr>
                              <w:drawing>
                                <wp:inline distT="0" distB="0" distL="0" distR="0" wp14:anchorId="68C2AA7D" wp14:editId="1147E54E">
                                  <wp:extent cx="879329" cy="863802"/>
                                  <wp:effectExtent l="0" t="0" r="0" b="0"/>
                                  <wp:docPr id="2144738257" name="Picture 21447382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8720" t="47311" r="4162" b="2549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0738" cy="8848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E70A3"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2AC203DE" wp14:editId="701B2DD8">
                                  <wp:extent cx="847725" cy="813358"/>
                                  <wp:effectExtent l="19050" t="19050" r="9525" b="25400"/>
                                  <wp:docPr id="2144738258" name="Picture 21447382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0" name="Picture 80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2595" t="79849" r="43814" b="54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7725" cy="8133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ysDash"/>
                                            <a:round/>
                                            <a:headEnd type="none" w="med" len="med"/>
                                            <a:tailEnd type="none" w="med" len="med"/>
                                            <a:extLst>
                                              <a:ext uri="{C807C97D-BFC1-408E-A445-0C87EB9F89A2}">
                                                <ask:lineSketchStyleProps xmlns:ask="http://schemas.microsoft.com/office/drawing/2018/sketchyshapes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                      <a:custGeom>
                                                    <a:avLst/>
                                                    <a:gdLst/>
                                                    <a:ahLst/>
                                                    <a:cxnLst/>
                                                    <a:rect l="0" t="0" r="0" b="0"/>
                                                    <a:pathLst/>
                                                  </a:custGeom>
                                                  <ask:type/>
                                                </ask:lineSketchStyleProps>
                                              </a:ext>
                                            </a:extLst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B15AA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FF0514B" wp14:editId="37B8A37F">
                      <wp:simplePos x="0" y="0"/>
                      <wp:positionH relativeFrom="column">
                        <wp:posOffset>957941</wp:posOffset>
                      </wp:positionH>
                      <wp:positionV relativeFrom="paragraph">
                        <wp:posOffset>220067</wp:posOffset>
                      </wp:positionV>
                      <wp:extent cx="1344295" cy="2694940"/>
                      <wp:effectExtent l="0" t="0" r="0" b="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4295" cy="26949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F3A955B" w14:textId="258893EE" w:rsidR="005E70A3" w:rsidRDefault="00203F09" w:rsidP="00203F09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53ED90D3" wp14:editId="542DDAB5">
                                        <wp:extent cx="837660" cy="799482"/>
                                        <wp:effectExtent l="0" t="0" r="635" b="635"/>
                                        <wp:docPr id="2144738259" name="Picture 214473825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8" name="Picture 48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59118" t="13757" r="24589" b="58175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16057" cy="8743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425B529C" wp14:editId="2197C335">
                                        <wp:extent cx="897974" cy="781354"/>
                                        <wp:effectExtent l="0" t="0" r="0" b="0"/>
                                        <wp:docPr id="2144738260" name="Picture 214473826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4" name="Picture 34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1443" t="47602" r="81647" b="2513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42108" cy="81975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5E70A3">
                                    <w:rPr>
                                      <w:rFonts w:ascii="Times New Roman" w:hAnsi="Times New Roman"/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6311C72D" wp14:editId="3C12EAE8">
                                        <wp:extent cx="847725" cy="781272"/>
                                        <wp:effectExtent l="19050" t="19050" r="9525" b="19050"/>
                                        <wp:docPr id="2144738261" name="Picture 214473826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4" name="Picture 94"/>
                                                <pic:cNvPicPr/>
                                              </pic:nvPicPr>
                                              <pic:blipFill rotWithShape="1"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42655" t="31786" r="33060" b="5142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7725" cy="78127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 w="12700"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F0514B" id="Rectangle 44" o:spid="_x0000_s1030" style="position:absolute;margin-left:75.45pt;margin-top:17.35pt;width:105.85pt;height:212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" filled="f" stroked="f" strokeweight="2pt">
                      <v:textbox>
                        <w:txbxContent>
                          <w:p w14:paraId="2F3A955B" w14:textId="258893EE" w:rsidR="005E70A3" w:rsidRDefault="00203F09" w:rsidP="00203F09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53ED90D3" wp14:editId="542DDAB5">
                                  <wp:extent cx="837660" cy="799482"/>
                                  <wp:effectExtent l="0" t="0" r="635" b="635"/>
                                  <wp:docPr id="2144738259" name="Picture 214473825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8" name="Picture 48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9118" t="13757" r="24589" b="5817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6057" cy="8743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425B529C" wp14:editId="2197C335">
                                  <wp:extent cx="897974" cy="781354"/>
                                  <wp:effectExtent l="0" t="0" r="0" b="0"/>
                                  <wp:docPr id="2144738260" name="Picture 21447382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443" t="47602" r="81647" b="2513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2108" cy="8197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E70A3">
                              <w:rPr>
                                <w:rFonts w:ascii="Times New Roman" w:hAnsi="Times New Roman"/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6311C72D" wp14:editId="3C12EAE8">
                                  <wp:extent cx="847725" cy="781272"/>
                                  <wp:effectExtent l="19050" t="19050" r="9525" b="19050"/>
                                  <wp:docPr id="2144738261" name="Picture 214473826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4" name="Picture 94"/>
                                          <pic:cNvPicPr/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2655" t="31786" r="33060" b="5142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7725" cy="7812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B15AA" w:rsidRPr="007B15A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</w:t>
            </w:r>
            <w:r w:rsidR="00203F09" w:rsidRPr="007B15A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dh me shigjetë</w:t>
            </w:r>
            <w:r w:rsidR="003C15B6">
              <w:rPr>
                <w:rFonts w:ascii="Times New Roman" w:hAnsi="Times New Roman" w:cs="Times New Roman"/>
                <w:sz w:val="28"/>
                <w:szCs w:val="28"/>
                <w:lang w:val="sq-AL"/>
              </w:rPr>
              <w:t xml:space="preserve"> </w:t>
            </w:r>
            <w:r w:rsidR="003C15B6" w:rsidRPr="003C15B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urimet e dritës</w:t>
            </w:r>
            <w:r w:rsidR="003C15B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  <w:p w14:paraId="0131B013" w14:textId="777E775D" w:rsidR="00203F09" w:rsidRDefault="006946FC" w:rsidP="00203F09">
            <w:pPr>
              <w:tabs>
                <w:tab w:val="left" w:pos="9231"/>
              </w:tabs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FD49EFD" wp14:editId="076E7A5F">
                      <wp:simplePos x="0" y="0"/>
                      <wp:positionH relativeFrom="column">
                        <wp:posOffset>2508957</wp:posOffset>
                      </wp:positionH>
                      <wp:positionV relativeFrom="paragraph">
                        <wp:posOffset>335957</wp:posOffset>
                      </wp:positionV>
                      <wp:extent cx="1409553" cy="426720"/>
                      <wp:effectExtent l="0" t="0" r="19685" b="11430"/>
                      <wp:wrapNone/>
                      <wp:docPr id="40" name="Oval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553" cy="426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A0130F" w14:textId="6A701616" w:rsidR="00203F09" w:rsidRPr="00203F09" w:rsidRDefault="00203F09" w:rsidP="00203F0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qiri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D49EFD" id="Oval 40" o:spid="_x0000_s1031" style="position:absolute;margin-left:197.55pt;margin-top:26.45pt;width:111pt;height:33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" fillcolor="#fde9d9 [665]" strokecolor="#fabf8f [1945]" strokeweight="2pt">
                      <v:textbox>
                        <w:txbxContent>
                          <w:p w14:paraId="41A0130F" w14:textId="6A701616" w:rsidR="00203F09" w:rsidRPr="00203F09" w:rsidRDefault="00203F09" w:rsidP="00203F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qiriu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D70AC17" w14:textId="025208F9" w:rsidR="00203F09" w:rsidRDefault="00203F09" w:rsidP="00203F09">
            <w:pPr>
              <w:tabs>
                <w:tab w:val="left" w:pos="9231"/>
              </w:tabs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</w:p>
          <w:p w14:paraId="4E169CC0" w14:textId="3BB18EB5" w:rsidR="00203F09" w:rsidRDefault="00804120" w:rsidP="00203F09">
            <w:pPr>
              <w:tabs>
                <w:tab w:val="left" w:pos="9231"/>
              </w:tabs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B69F6AD" wp14:editId="295B4968">
                      <wp:simplePos x="0" y="0"/>
                      <wp:positionH relativeFrom="column">
                        <wp:posOffset>2530703</wp:posOffset>
                      </wp:positionH>
                      <wp:positionV relativeFrom="paragraph">
                        <wp:posOffset>76283</wp:posOffset>
                      </wp:positionV>
                      <wp:extent cx="1398104" cy="386862"/>
                      <wp:effectExtent l="0" t="0" r="12065" b="13335"/>
                      <wp:wrapNone/>
                      <wp:docPr id="41" name="Oval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8104" cy="386862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B185F7" w14:textId="0C05E8A5" w:rsidR="00203F09" w:rsidRPr="00203F09" w:rsidRDefault="00203F09" w:rsidP="00203F0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llamb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B69F6AD" id="Oval 41" o:spid="_x0000_s1032" style="position:absolute;margin-left:199.25pt;margin-top:6pt;width:110.1pt;height:30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" fillcolor="#fde9d9 [665]" strokecolor="#fabf8f [1945]" strokeweight="2pt">
                      <v:textbox>
                        <w:txbxContent>
                          <w:p w14:paraId="24B185F7" w14:textId="0C05E8A5" w:rsidR="00203F09" w:rsidRPr="00203F09" w:rsidRDefault="00203F09" w:rsidP="00203F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llamba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F4C690D" w14:textId="7ED576FA" w:rsidR="00203F09" w:rsidRDefault="00804120" w:rsidP="00203F09">
            <w:pPr>
              <w:tabs>
                <w:tab w:val="left" w:pos="9231"/>
              </w:tabs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A441268" wp14:editId="62EA26FF">
                      <wp:simplePos x="0" y="0"/>
                      <wp:positionH relativeFrom="column">
                        <wp:posOffset>2549525</wp:posOffset>
                      </wp:positionH>
                      <wp:positionV relativeFrom="paragraph">
                        <wp:posOffset>154473</wp:posOffset>
                      </wp:positionV>
                      <wp:extent cx="1379220" cy="422442"/>
                      <wp:effectExtent l="0" t="0" r="11430" b="15875"/>
                      <wp:wrapNone/>
                      <wp:docPr id="43" name="Oval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220" cy="422442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F9EA24C" w14:textId="0CB10C3E" w:rsidR="00203F09" w:rsidRPr="00203F09" w:rsidRDefault="00804120" w:rsidP="00203F0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zjarr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A441268" id="Oval 43" o:spid="_x0000_s1033" style="position:absolute;margin-left:200.75pt;margin-top:12.15pt;width:108.6pt;height:33.2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" fillcolor="#fde9d9 [665]" strokecolor="#fabf8f [1945]" strokeweight="2pt">
                      <v:textbox>
                        <w:txbxContent>
                          <w:p w14:paraId="1F9EA24C" w14:textId="0CB10C3E" w:rsidR="00203F09" w:rsidRPr="00203F09" w:rsidRDefault="00804120" w:rsidP="00203F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jarri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88C4067" w14:textId="58FED131" w:rsidR="00203F09" w:rsidRDefault="005E70A3" w:rsidP="00203F09">
            <w:pPr>
              <w:tabs>
                <w:tab w:val="left" w:pos="9231"/>
              </w:tabs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CB8D2AB" wp14:editId="54C9AAD5">
                      <wp:simplePos x="0" y="0"/>
                      <wp:positionH relativeFrom="column">
                        <wp:posOffset>2515558</wp:posOffset>
                      </wp:positionH>
                      <wp:positionV relativeFrom="paragraph">
                        <wp:posOffset>239407</wp:posOffset>
                      </wp:positionV>
                      <wp:extent cx="1421130" cy="414655"/>
                      <wp:effectExtent l="0" t="0" r="26670" b="23495"/>
                      <wp:wrapNone/>
                      <wp:docPr id="32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1130" cy="41465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07912F" w14:textId="77777777" w:rsidR="005E70A3" w:rsidRPr="00203F09" w:rsidRDefault="005E70A3" w:rsidP="005E70A3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hën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B8D2AB" id="Oval 32" o:spid="_x0000_s1034" style="position:absolute;margin-left:198.1pt;margin-top:18.85pt;width:111.9pt;height:32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" fillcolor="#fde9d9 [665]" strokecolor="#fabf8f [1945]" strokeweight="2pt">
                      <v:textbox>
                        <w:txbxContent>
                          <w:p w14:paraId="6907912F" w14:textId="77777777" w:rsidR="005E70A3" w:rsidRPr="00203F09" w:rsidRDefault="005E70A3" w:rsidP="005E70A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ëna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23F6EFAD" w14:textId="2A0C83F5" w:rsidR="0097135A" w:rsidRDefault="001E6CD3" w:rsidP="0097135A">
            <w:pPr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E519CD9" wp14:editId="3C176B47">
                      <wp:simplePos x="0" y="0"/>
                      <wp:positionH relativeFrom="column">
                        <wp:posOffset>2518327</wp:posOffset>
                      </wp:positionH>
                      <wp:positionV relativeFrom="paragraph">
                        <wp:posOffset>311485</wp:posOffset>
                      </wp:positionV>
                      <wp:extent cx="1434465" cy="407670"/>
                      <wp:effectExtent l="0" t="0" r="13335" b="11430"/>
                      <wp:wrapNone/>
                      <wp:docPr id="42" name="Oval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4465" cy="40767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2F986B" w14:textId="77777777" w:rsidR="005E70A3" w:rsidRPr="00203F09" w:rsidRDefault="005E70A3" w:rsidP="005E70A3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xixëllon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519CD9" id="Oval 42" o:spid="_x0000_s1035" style="position:absolute;margin-left:198.3pt;margin-top:24.55pt;width:112.95pt;height:32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" fillcolor="#fde9d9 [665]" strokecolor="#fabf8f [1945]" strokeweight="2pt">
                      <v:textbox>
                        <w:txbxContent>
                          <w:p w14:paraId="142F986B" w14:textId="77777777" w:rsidR="005E70A3" w:rsidRPr="00203F09" w:rsidRDefault="005E70A3" w:rsidP="005E70A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xixëllonja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6B6E673" w14:textId="12B44D77" w:rsidR="0097135A" w:rsidRDefault="0097135A" w:rsidP="006946FC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</w:p>
          <w:p w14:paraId="275BFA78" w14:textId="74B534C9" w:rsidR="006946FC" w:rsidRPr="0097135A" w:rsidRDefault="006946FC" w:rsidP="006946FC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</w:p>
        </w:tc>
        <w:tc>
          <w:tcPr>
            <w:tcW w:w="670" w:type="dxa"/>
          </w:tcPr>
          <w:p w14:paraId="2FE14ECF" w14:textId="77777777" w:rsidR="007E6C38" w:rsidRPr="00A634E6" w:rsidRDefault="007E6C38" w:rsidP="007E6C3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D1BD7E" w14:textId="77777777" w:rsidR="007E6C38" w:rsidRPr="00A634E6" w:rsidRDefault="007E6C38" w:rsidP="007E6C38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81D86EB" w14:textId="77777777" w:rsidR="00531246" w:rsidRDefault="00531246" w:rsidP="00063C84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9B0815B" w14:textId="77777777" w:rsidR="00531246" w:rsidRDefault="00531246" w:rsidP="00063C84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B424727" w14:textId="77777777" w:rsidR="00531246" w:rsidRDefault="00531246" w:rsidP="00063C84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2460F1B" w14:textId="77777777" w:rsidR="00531246" w:rsidRDefault="00531246" w:rsidP="00063C84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A497ED" w14:textId="6860B307" w:rsidR="007E6C38" w:rsidRPr="00A634E6" w:rsidRDefault="008C4A73" w:rsidP="00063C84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6</w:t>
            </w:r>
            <w:r w:rsidR="007E6C38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7E6C38" w:rsidRPr="00A634E6" w14:paraId="29D72351" w14:textId="77777777" w:rsidTr="00544827">
        <w:trPr>
          <w:trHeight w:val="90"/>
        </w:trPr>
        <w:tc>
          <w:tcPr>
            <w:tcW w:w="507" w:type="dxa"/>
          </w:tcPr>
          <w:p w14:paraId="74AD14B4" w14:textId="05D0F249" w:rsidR="007E6C38" w:rsidRPr="00A634E6" w:rsidRDefault="007E6C38" w:rsidP="007E6C38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4</w:t>
            </w:r>
          </w:p>
        </w:tc>
        <w:tc>
          <w:tcPr>
            <w:tcW w:w="10170" w:type="dxa"/>
          </w:tcPr>
          <w:p w14:paraId="65EDB016" w14:textId="77777777" w:rsidR="00804120" w:rsidRPr="007B15AA" w:rsidRDefault="00804120" w:rsidP="00804120">
            <w:pPr>
              <w:pStyle w:val="ListParagraph"/>
              <w:tabs>
                <w:tab w:val="left" w:pos="9231"/>
              </w:tabs>
              <w:ind w:left="120" w:hangingChars="50" w:hanging="12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15A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jektet që lëshojnë dritë quhen:</w:t>
            </w:r>
          </w:p>
          <w:p w14:paraId="6A8933BA" w14:textId="77777777" w:rsidR="00804120" w:rsidRPr="007B15AA" w:rsidRDefault="00804120" w:rsidP="00804120">
            <w:pPr>
              <w:pStyle w:val="ListParagraph"/>
              <w:tabs>
                <w:tab w:val="left" w:pos="9231"/>
              </w:tabs>
              <w:ind w:left="120" w:hangingChars="50" w:hanging="12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2F003521" w14:textId="6D44F438" w:rsidR="009A64B5" w:rsidRPr="00804120" w:rsidRDefault="00804120" w:rsidP="007E6C38">
            <w:pPr>
              <w:pStyle w:val="ListParagraph"/>
              <w:numPr>
                <w:ilvl w:val="0"/>
                <w:numId w:val="4"/>
              </w:numPr>
              <w:tabs>
                <w:tab w:val="left" w:pos="2565"/>
                <w:tab w:val="right" w:pos="10426"/>
              </w:tabs>
              <w:spacing w:after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15A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urime zëri</w:t>
            </w:r>
            <w:r w:rsidR="00780D0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;</w:t>
            </w:r>
            <w:r w:rsidRPr="007B15A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b) burime drite</w:t>
            </w:r>
            <w:r w:rsidR="00780D0E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</w:tc>
        <w:tc>
          <w:tcPr>
            <w:tcW w:w="670" w:type="dxa"/>
          </w:tcPr>
          <w:p w14:paraId="76D3C460" w14:textId="77777777" w:rsidR="007E6C38" w:rsidRPr="00A634E6" w:rsidRDefault="007E6C38" w:rsidP="007E6C3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DF9EF18" w14:textId="77777777" w:rsidR="007E6C38" w:rsidRPr="00A634E6" w:rsidRDefault="007E6C38" w:rsidP="007E6C3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602F0A8" w14:textId="7D5CD372" w:rsidR="007E6C38" w:rsidRPr="00A634E6" w:rsidRDefault="003D0222" w:rsidP="007E6C38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3</w:t>
            </w:r>
            <w:r w:rsidR="007E6C38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203F09" w:rsidRPr="00A634E6" w14:paraId="23724DD4" w14:textId="77777777" w:rsidTr="00260D11">
        <w:trPr>
          <w:trHeight w:val="744"/>
        </w:trPr>
        <w:tc>
          <w:tcPr>
            <w:tcW w:w="507" w:type="dxa"/>
          </w:tcPr>
          <w:p w14:paraId="4AE88E55" w14:textId="77777777" w:rsidR="00203F09" w:rsidRPr="00A634E6" w:rsidRDefault="00203F09" w:rsidP="00260D11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5</w:t>
            </w:r>
          </w:p>
          <w:p w14:paraId="2111C773" w14:textId="4063ACCA" w:rsidR="00203F09" w:rsidRPr="00A634E6" w:rsidRDefault="00203F09" w:rsidP="00260D11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170" w:type="dxa"/>
          </w:tcPr>
          <w:p w14:paraId="02AF7E5D" w14:textId="77777777" w:rsidR="007E65B5" w:rsidRDefault="007E65B5" w:rsidP="00260D11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/>
                <w:lang w:val="sq-AL"/>
              </w:rPr>
            </w:pPr>
          </w:p>
          <w:p w14:paraId="421D4E2F" w14:textId="51DA4F31" w:rsidR="00203F09" w:rsidRPr="00A634E6" w:rsidRDefault="00586397" w:rsidP="00260D11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/>
                <w:sz w:val="24"/>
                <w:szCs w:val="24"/>
                <w:lang w:val="sq-AL"/>
              </w:rPr>
              <w:t>Ne orientohemi në natyrë me ndihën e _________</w:t>
            </w:r>
            <w:bookmarkStart w:id="5" w:name="_GoBack"/>
            <w:bookmarkEnd w:id="5"/>
            <w:r>
              <w:rPr>
                <w:rFonts w:ascii="Times New Roman" w:hAnsi="Times New Roman"/>
                <w:sz w:val="24"/>
                <w:szCs w:val="24"/>
                <w:lang w:val="sq-AL"/>
              </w:rPr>
              <w:t>____________.</w:t>
            </w:r>
          </w:p>
        </w:tc>
        <w:tc>
          <w:tcPr>
            <w:tcW w:w="670" w:type="dxa"/>
          </w:tcPr>
          <w:p w14:paraId="4A71D105" w14:textId="394D93D9" w:rsidR="00203F09" w:rsidRDefault="00203F09" w:rsidP="0028004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94D3EE2" w14:textId="168306BF" w:rsidR="00203F09" w:rsidRPr="00A634E6" w:rsidRDefault="003D0222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203F09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203F09" w:rsidRPr="00A634E6" w14:paraId="61A2D2C2" w14:textId="77777777" w:rsidTr="00260D11">
        <w:trPr>
          <w:trHeight w:val="4344"/>
        </w:trPr>
        <w:tc>
          <w:tcPr>
            <w:tcW w:w="507" w:type="dxa"/>
          </w:tcPr>
          <w:p w14:paraId="55461ECC" w14:textId="35B2FCBD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6</w:t>
            </w:r>
          </w:p>
        </w:tc>
        <w:tc>
          <w:tcPr>
            <w:tcW w:w="10170" w:type="dxa"/>
          </w:tcPr>
          <w:p w14:paraId="0F7467E8" w14:textId="45565B4E" w:rsidR="00203F09" w:rsidRDefault="007B15AA" w:rsidP="00203F0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sq-AL"/>
              </w:rPr>
              <w:t>Shkruaj anët e horizonintit duke u bazuar në figurën e dhënë.</w:t>
            </w:r>
          </w:p>
          <w:p w14:paraId="7E185DA2" w14:textId="7AB73278" w:rsidR="0028004C" w:rsidRPr="00A634E6" w:rsidRDefault="003B05C7" w:rsidP="00586397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8424165" wp14:editId="7BB5E7DE">
                      <wp:simplePos x="0" y="0"/>
                      <wp:positionH relativeFrom="column">
                        <wp:posOffset>4955573</wp:posOffset>
                      </wp:positionH>
                      <wp:positionV relativeFrom="paragraph">
                        <wp:posOffset>150061</wp:posOffset>
                      </wp:positionV>
                      <wp:extent cx="1201454" cy="2133600"/>
                      <wp:effectExtent l="0" t="0" r="17780" b="19050"/>
                      <wp:wrapNone/>
                      <wp:docPr id="56" name="Rectangle: Rounded Corners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1454" cy="21336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28FE25" w14:textId="0D708818" w:rsidR="00586397" w:rsidRPr="00531246" w:rsidRDefault="00586397" w:rsidP="00260D11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531246">
                                    <w:rPr>
                                      <w:sz w:val="28"/>
                                      <w:szCs w:val="28"/>
                                    </w:rPr>
                                    <w:t>Lindja</w:t>
                                  </w:r>
                                </w:p>
                                <w:p w14:paraId="4F73A2CC" w14:textId="3828309B" w:rsidR="00586397" w:rsidRPr="00531246" w:rsidRDefault="00586397" w:rsidP="00260D11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531246">
                                    <w:rPr>
                                      <w:sz w:val="28"/>
                                      <w:szCs w:val="28"/>
                                    </w:rPr>
                                    <w:t>Perëndimi</w:t>
                                  </w:r>
                                </w:p>
                                <w:p w14:paraId="78DD6E57" w14:textId="0116C0D1" w:rsidR="00586397" w:rsidRPr="00531246" w:rsidRDefault="00586397" w:rsidP="00260D11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531246">
                                    <w:rPr>
                                      <w:sz w:val="28"/>
                                      <w:szCs w:val="28"/>
                                    </w:rPr>
                                    <w:t xml:space="preserve">Veriu </w:t>
                                  </w:r>
                                </w:p>
                                <w:p w14:paraId="60EFC1BA" w14:textId="361EFE05" w:rsidR="00586397" w:rsidRPr="00531246" w:rsidRDefault="00586397" w:rsidP="00260D11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531246">
                                    <w:rPr>
                                      <w:sz w:val="28"/>
                                      <w:szCs w:val="28"/>
                                    </w:rPr>
                                    <w:t>Jugu</w:t>
                                  </w:r>
                                </w:p>
                                <w:p w14:paraId="7D4ECF0F" w14:textId="77777777" w:rsidR="00586397" w:rsidRDefault="00586397" w:rsidP="0058639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58424165" id="Rectangle: Rounded Corners 56" o:spid="_x0000_s1036" style="position:absolute;left:0;text-align:left;margin-left:390.2pt;margin-top:11.8pt;width:94.6pt;height:16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" fillcolor="white [3201]" strokecolor="#4bacc6 [3208]" strokeweight="2pt">
                      <v:textbox>
                        <w:txbxContent>
                          <w:p w14:paraId="3128FE25" w14:textId="0D708818" w:rsidR="00586397" w:rsidRPr="00531246" w:rsidRDefault="00586397" w:rsidP="00260D11">
                            <w:pPr>
                              <w:spacing w:line="36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31246">
                              <w:rPr>
                                <w:sz w:val="28"/>
                                <w:szCs w:val="28"/>
                              </w:rPr>
                              <w:t>Lindja</w:t>
                            </w:r>
                            <w:proofErr w:type="spellEnd"/>
                          </w:p>
                          <w:p w14:paraId="4F73A2CC" w14:textId="3828309B" w:rsidR="00586397" w:rsidRPr="00531246" w:rsidRDefault="00586397" w:rsidP="00260D11">
                            <w:pPr>
                              <w:spacing w:line="36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31246">
                              <w:rPr>
                                <w:sz w:val="28"/>
                                <w:szCs w:val="28"/>
                              </w:rPr>
                              <w:t>Perëndimi</w:t>
                            </w:r>
                            <w:proofErr w:type="spellEnd"/>
                          </w:p>
                          <w:p w14:paraId="78DD6E57" w14:textId="0116C0D1" w:rsidR="00586397" w:rsidRPr="00531246" w:rsidRDefault="00586397" w:rsidP="00260D11">
                            <w:pPr>
                              <w:spacing w:line="36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531246">
                              <w:rPr>
                                <w:sz w:val="28"/>
                                <w:szCs w:val="28"/>
                              </w:rPr>
                              <w:t xml:space="preserve">Veriu </w:t>
                            </w:r>
                          </w:p>
                          <w:p w14:paraId="60EFC1BA" w14:textId="361EFE05" w:rsidR="00586397" w:rsidRPr="00531246" w:rsidRDefault="00586397" w:rsidP="00260D11">
                            <w:pPr>
                              <w:spacing w:line="36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31246">
                              <w:rPr>
                                <w:sz w:val="28"/>
                                <w:szCs w:val="28"/>
                              </w:rPr>
                              <w:t>Jugu</w:t>
                            </w:r>
                            <w:proofErr w:type="spellEnd"/>
                          </w:p>
                          <w:p w14:paraId="7D4ECF0F" w14:textId="77777777" w:rsidR="00586397" w:rsidRDefault="00586397" w:rsidP="00586397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BC087D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1E703ED" wp14:editId="27E2B501">
                      <wp:simplePos x="0" y="0"/>
                      <wp:positionH relativeFrom="column">
                        <wp:posOffset>3117759</wp:posOffset>
                      </wp:positionH>
                      <wp:positionV relativeFrom="paragraph">
                        <wp:posOffset>2159454</wp:posOffset>
                      </wp:positionV>
                      <wp:extent cx="1162595" cy="209550"/>
                      <wp:effectExtent l="0" t="0" r="19050" b="19050"/>
                      <wp:wrapNone/>
                      <wp:docPr id="62" name="Rectangle: Rounded Corners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595" cy="2095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6B07828E" id="Rectangle: Rounded Corners 62" o:spid="_x0000_s1026" style="position:absolute;margin-left:245.5pt;margin-top:170.05pt;width:91.55pt;height:16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" fillcolor="white [3201]" strokecolor="#9bbb59 [3206]" strokeweight="2pt"/>
                  </w:pict>
                </mc:Fallback>
              </mc:AlternateContent>
            </w:r>
            <w:r w:rsidR="00BC087D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B6DE0AD" wp14:editId="255071A0">
                      <wp:simplePos x="0" y="0"/>
                      <wp:positionH relativeFrom="column">
                        <wp:posOffset>3635375</wp:posOffset>
                      </wp:positionH>
                      <wp:positionV relativeFrom="paragraph">
                        <wp:posOffset>1336494</wp:posOffset>
                      </wp:positionV>
                      <wp:extent cx="1079863" cy="209550"/>
                      <wp:effectExtent l="0" t="0" r="25400" b="19050"/>
                      <wp:wrapNone/>
                      <wp:docPr id="63" name="Rectangle: Rounded Corners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863" cy="2095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794ED660" id="Rectangle: Rounded Corners 63" o:spid="_x0000_s1026" style="position:absolute;margin-left:286.25pt;margin-top:105.25pt;width:85.05pt;height:16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" fillcolor="white [3201]" strokecolor="#9bbb59 [3206]" strokeweight="2pt"/>
                  </w:pict>
                </mc:Fallback>
              </mc:AlternateContent>
            </w:r>
            <w:r w:rsidR="00BC087D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A8BFA16" wp14:editId="33F7030F">
                      <wp:simplePos x="0" y="0"/>
                      <wp:positionH relativeFrom="column">
                        <wp:posOffset>1180102</wp:posOffset>
                      </wp:positionH>
                      <wp:positionV relativeFrom="paragraph">
                        <wp:posOffset>1872071</wp:posOffset>
                      </wp:positionV>
                      <wp:extent cx="1067435" cy="209550"/>
                      <wp:effectExtent l="0" t="0" r="18415" b="19050"/>
                      <wp:wrapNone/>
                      <wp:docPr id="58" name="Rectangle: Rounded Corners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7435" cy="2095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20EDD0A2" id="Rectangle: Rounded Corners 58" o:spid="_x0000_s1026" style="position:absolute;margin-left:92.9pt;margin-top:147.4pt;width:84.05pt;height:16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" fillcolor="white [3201]" strokecolor="#9bbb59 [3206]" strokeweight="2pt"/>
                  </w:pict>
                </mc:Fallback>
              </mc:AlternateContent>
            </w:r>
            <w:r w:rsidR="00BC087D"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F886B48" wp14:editId="231C4457">
                      <wp:simplePos x="0" y="0"/>
                      <wp:positionH relativeFrom="column">
                        <wp:posOffset>1632949</wp:posOffset>
                      </wp:positionH>
                      <wp:positionV relativeFrom="paragraph">
                        <wp:posOffset>1040402</wp:posOffset>
                      </wp:positionV>
                      <wp:extent cx="1152162" cy="215265"/>
                      <wp:effectExtent l="0" t="0" r="10160" b="13335"/>
                      <wp:wrapNone/>
                      <wp:docPr id="50" name="Rectangle: Rounded Corners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2162" cy="2152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1484B43D" id="Rectangle: Rounded Corners 50" o:spid="_x0000_s1026" style="position:absolute;margin-left:128.6pt;margin-top:81.9pt;width:90.7pt;height:16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" fillcolor="white [3201]" strokecolor="#9bbb59 [3206]" strokeweight="2pt"/>
                  </w:pict>
                </mc:Fallback>
              </mc:AlternateContent>
            </w:r>
            <w:r w:rsidR="00586397">
              <w:rPr>
                <w:noProof/>
                <w:lang w:val="sq-AL" w:eastAsia="sq-AL"/>
              </w:rPr>
              <w:drawing>
                <wp:inline distT="0" distB="0" distL="0" distR="0" wp14:anchorId="68AA805F" wp14:editId="5F13DDD2">
                  <wp:extent cx="2817707" cy="2355058"/>
                  <wp:effectExtent l="0" t="0" r="1905" b="7620"/>
                  <wp:docPr id="49" name="Picture 49" descr="This may contain: a boy with a backpack is standing on an upside down sign pointing to the r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This may contain: a boy with a backpack is standing on an upside down sign pointing to the righ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1587" cy="2366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12905261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C3FB29E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E2AB0A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4A7F1A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ED3B453" w14:textId="77777777" w:rsidR="00586397" w:rsidRDefault="00586397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65975B3" w14:textId="77777777" w:rsidR="00586397" w:rsidRDefault="00586397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2246823" w14:textId="77777777" w:rsidR="00586397" w:rsidRDefault="00586397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4697E60" w14:textId="77777777" w:rsidR="00586397" w:rsidRDefault="00586397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4AC6CA4" w14:textId="77777777" w:rsidR="00BC087D" w:rsidRDefault="00BC087D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BB65C75" w14:textId="77777777" w:rsidR="00BC087D" w:rsidRDefault="00BC087D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7CD14C7" w14:textId="05D08621" w:rsidR="00203F09" w:rsidRPr="00A634E6" w:rsidRDefault="00531246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8</w:t>
            </w:r>
            <w:r w:rsidR="00203F09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203F09" w:rsidRPr="00A634E6" w14:paraId="3920A285" w14:textId="77777777" w:rsidTr="001E6CD3">
        <w:trPr>
          <w:trHeight w:val="5316"/>
        </w:trPr>
        <w:tc>
          <w:tcPr>
            <w:tcW w:w="507" w:type="dxa"/>
          </w:tcPr>
          <w:p w14:paraId="03EE3FD0" w14:textId="2E969F53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lang w:val="sq-AL"/>
              </w:rPr>
              <w:t>7</w:t>
            </w:r>
          </w:p>
        </w:tc>
        <w:tc>
          <w:tcPr>
            <w:tcW w:w="10170" w:type="dxa"/>
          </w:tcPr>
          <w:p w14:paraId="62C88B99" w14:textId="2488A563" w:rsidR="00820FA5" w:rsidRDefault="00BC087D" w:rsidP="00203F09">
            <w:pPr>
              <w:rPr>
                <w:rFonts w:ascii="Times New Roman" w:hAnsi="Times New Roman" w:cs="Times New Roman"/>
                <w:noProof/>
                <w:lang w:val="sq-AL"/>
              </w:rPr>
            </w:pPr>
            <w:r w:rsidRPr="00BC087D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 xml:space="preserve">Shkruaj </w:t>
            </w:r>
            <w:r w:rsidR="00820FA5" w:rsidRPr="00BC087D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motin që i përshtatet figurës</w:t>
            </w:r>
            <w:r w:rsidR="00820FA5">
              <w:rPr>
                <w:rFonts w:ascii="Times New Roman" w:hAnsi="Times New Roman" w:cs="Times New Roman"/>
                <w:noProof/>
                <w:lang w:val="sq-AL"/>
              </w:rPr>
              <w:t>.</w:t>
            </w:r>
          </w:p>
          <w:p w14:paraId="55C6FCBD" w14:textId="7BE976D2" w:rsidR="00651EEF" w:rsidRDefault="00651EEF" w:rsidP="00203F09">
            <w:pPr>
              <w:rPr>
                <w:rFonts w:ascii="Times New Roman" w:hAnsi="Times New Roman" w:cs="Times New Roman"/>
                <w:noProof/>
                <w:lang w:val="sq-AL"/>
              </w:rPr>
            </w:pPr>
            <w:r>
              <w:rPr>
                <w:rFonts w:ascii="Times New Roman" w:hAnsi="Times New Roman" w:cs="Times New Roman"/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6805BF6" wp14:editId="1792DB87">
                      <wp:simplePos x="0" y="0"/>
                      <wp:positionH relativeFrom="column">
                        <wp:posOffset>629633</wp:posOffset>
                      </wp:positionH>
                      <wp:positionV relativeFrom="paragraph">
                        <wp:posOffset>19612</wp:posOffset>
                      </wp:positionV>
                      <wp:extent cx="5053631" cy="453710"/>
                      <wp:effectExtent l="0" t="0" r="13970" b="22860"/>
                      <wp:wrapNone/>
                      <wp:docPr id="9" name="Fram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53631" cy="453710"/>
                              </a:xfrm>
                              <a:prstGeom prst="fram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F36001" w14:textId="77A1AEDC" w:rsidR="00651EEF" w:rsidRPr="00651EEF" w:rsidRDefault="00651EEF" w:rsidP="003B05C7">
                                  <w:pP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 w:rsidRPr="00651EE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          </w:t>
                                  </w:r>
                                  <w:r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shi,    </w:t>
                                  </w:r>
                                  <w:r w:rsidR="003B05C7"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diell,   re,    vran</w:t>
                                  </w:r>
                                  <w:r w:rsidR="00BC087D"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ë</w:t>
                                  </w:r>
                                  <w:r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sira, </w:t>
                                  </w:r>
                                  <w:r w:rsidR="00BC087D"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3B05C7"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   </w:t>
                                  </w:r>
                                  <w:r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erë, </w:t>
                                  </w:r>
                                  <w:r w:rsidR="003B05C7"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    </w:t>
                                  </w:r>
                                  <w:r w:rsidRPr="003B05C7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stuh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46805BF6" id="Frame 9" o:spid="_x0000_s1037" style="position:absolute;margin-left:49.6pt;margin-top:1.55pt;width:397.9pt;height:35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053631,4537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" adj="-11796480,,5400" path="m,l5053631,r,453710l,453710,,xm56714,56714r,340282l4996917,396996r,-340282l56714,56714xe" fillcolor="#4f81bd [3204]" strokecolor="#b6dde8 [1304]" strokeweight="2pt">
                      <v:stroke joinstyle="miter"/>
                      <v:formulas/>
                      <v:path arrowok="t" o:connecttype="custom" o:connectlocs="0,0;5053631,0;5053631,453710;0,453710;0,0;56714,56714;56714,396996;4996917,396996;4996917,56714;56714,56714" o:connectangles="0,0,0,0,0,0,0,0,0,0" textboxrect="0,0,5053631,453710"/>
                      <v:textbox>
                        <w:txbxContent>
                          <w:p w14:paraId="00F36001" w14:textId="77A1AEDC" w:rsidR="00651EEF" w:rsidRPr="00651EEF" w:rsidRDefault="00651EEF" w:rsidP="003B05C7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51EE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proofErr w:type="spellStart"/>
                            <w:proofErr w:type="gramStart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shi</w:t>
                            </w:r>
                            <w:proofErr w:type="spellEnd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  </w:t>
                            </w:r>
                            <w:proofErr w:type="gramEnd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B05C7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diell</w:t>
                            </w:r>
                            <w:proofErr w:type="spellEnd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  re,   </w:t>
                            </w:r>
                            <w:proofErr w:type="gramEnd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vran</w:t>
                            </w:r>
                            <w:r w:rsidR="00BC087D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ë</w:t>
                            </w:r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sira</w:t>
                            </w:r>
                            <w:proofErr w:type="spellEnd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BC087D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B05C7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gramEnd"/>
                            <w:r w:rsidR="003B05C7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erë</w:t>
                            </w:r>
                            <w:proofErr w:type="spellEnd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3B05C7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  <w:proofErr w:type="gramEnd"/>
                            <w:r w:rsidR="003B05C7"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  <w:proofErr w:type="spellStart"/>
                            <w:r w:rsidRPr="003B05C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stuhi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7CBB012" w14:textId="5C2E9494" w:rsidR="00651EEF" w:rsidRDefault="00651EEF" w:rsidP="00203F09">
            <w:pPr>
              <w:rPr>
                <w:rFonts w:ascii="Times New Roman" w:hAnsi="Times New Roman" w:cs="Times New Roman"/>
                <w:noProof/>
                <w:lang w:val="sq-AL"/>
              </w:rPr>
            </w:pPr>
          </w:p>
          <w:p w14:paraId="6612C928" w14:textId="7FD99CED" w:rsidR="00531246" w:rsidRPr="00A634E6" w:rsidRDefault="00531246" w:rsidP="00651EEF">
            <w:pPr>
              <w:jc w:val="center"/>
              <w:rPr>
                <w:rFonts w:ascii="Times New Roman" w:hAnsi="Times New Roman" w:cs="Times New Roman"/>
                <w:noProof/>
                <w:lang w:val="sq-AL"/>
              </w:rPr>
            </w:pPr>
            <w:r>
              <w:rPr>
                <w:noProof/>
                <w:lang w:val="sq-AL" w:eastAsia="sq-AL"/>
              </w:rPr>
              <w:drawing>
                <wp:inline distT="0" distB="0" distL="0" distR="0" wp14:anchorId="1BF6752C" wp14:editId="24941EFE">
                  <wp:extent cx="5130496" cy="2269850"/>
                  <wp:effectExtent l="38100" t="38100" r="32385" b="35560"/>
                  <wp:docPr id="6" name="Picture 6" descr="This may contain: weather worksheet for kids with pictures and words to help them understand the weath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is may contain: weather worksheet for kids with pictures and words to help them understand the weath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31" t="27712" r="9265" b="38584"/>
                          <a:stretch/>
                        </pic:blipFill>
                        <pic:spPr bwMode="auto">
                          <a:xfrm>
                            <a:off x="0" y="0"/>
                            <a:ext cx="5246937" cy="232136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44AE5456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1F6F8D5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67D1CA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EE8CBEC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DAA9DB9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7DA4C4A" w14:textId="77777777" w:rsidR="00203F09" w:rsidRPr="00A634E6" w:rsidRDefault="00203F09" w:rsidP="00203F0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D659331" w14:textId="77777777" w:rsidR="00BC087D" w:rsidRDefault="00BC087D" w:rsidP="00531246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9884822" w14:textId="77777777" w:rsidR="00BC087D" w:rsidRDefault="00BC087D" w:rsidP="00531246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6FEF166" w14:textId="77777777" w:rsidR="00BC087D" w:rsidRDefault="00BC087D" w:rsidP="00531246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B0C6202" w14:textId="77777777" w:rsidR="00BC087D" w:rsidRDefault="00BC087D" w:rsidP="00531246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5F3461" w14:textId="77777777" w:rsidR="00BC087D" w:rsidRDefault="00BC087D" w:rsidP="00531246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9BBEA83" w14:textId="451896D5" w:rsidR="00203F09" w:rsidRPr="00A634E6" w:rsidRDefault="00651EEF" w:rsidP="00531246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6</w:t>
            </w:r>
            <w:r w:rsidR="00203F09"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</w:tr>
      <w:tr w:rsidR="00BC087D" w:rsidRPr="00A634E6" w14:paraId="0411783B" w14:textId="77777777" w:rsidTr="001E6CD3">
        <w:trPr>
          <w:trHeight w:val="1554"/>
        </w:trPr>
        <w:tc>
          <w:tcPr>
            <w:tcW w:w="507" w:type="dxa"/>
          </w:tcPr>
          <w:p w14:paraId="126A17C9" w14:textId="2D3E131A" w:rsidR="00BC087D" w:rsidRPr="00A634E6" w:rsidRDefault="00BC087D" w:rsidP="00BC087D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8</w:t>
            </w:r>
          </w:p>
        </w:tc>
        <w:tc>
          <w:tcPr>
            <w:tcW w:w="10170" w:type="dxa"/>
          </w:tcPr>
          <w:p w14:paraId="6918EBF2" w14:textId="7C208A50" w:rsidR="00BC087D" w:rsidRDefault="00BC087D" w:rsidP="001E6CD3">
            <w:pPr>
              <w:spacing w:after="0"/>
              <w:rPr>
                <w:rFonts w:ascii="Times New Roman" w:hAnsi="Times New Roman" w:cs="Times New Roman"/>
                <w:noProof/>
                <w:lang w:val="sq-AL"/>
              </w:rPr>
            </w:pPr>
            <w:r>
              <w:rPr>
                <w:rFonts w:ascii="Times New Roman" w:hAnsi="Times New Roman" w:cs="Times New Roman"/>
                <w:noProof/>
                <w:lang w:val="sq-AL"/>
              </w:rPr>
              <w:t>Cila veshje është më e përshtatshme për stinën e dimrit?</w:t>
            </w:r>
          </w:p>
          <w:p w14:paraId="6B6168C9" w14:textId="0BE36D6E" w:rsidR="00BC087D" w:rsidRDefault="00BC087D" w:rsidP="001E6CD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Times New Roman" w:hAnsi="Times New Roman" w:cs="Times New Roman"/>
                <w:noProof/>
                <w:lang w:val="sq-AL"/>
              </w:rPr>
            </w:pPr>
            <w:r>
              <w:rPr>
                <w:rFonts w:ascii="Times New Roman" w:hAnsi="Times New Roman" w:cs="Times New Roman"/>
                <w:noProof/>
                <w:lang w:val="sq-AL"/>
              </w:rPr>
              <w:t>Bluzë me mëngë të shkurta dhe sandale</w:t>
            </w:r>
            <w:r w:rsidR="00144D5C">
              <w:rPr>
                <w:rFonts w:ascii="Times New Roman" w:hAnsi="Times New Roman" w:cs="Times New Roman"/>
                <w:noProof/>
                <w:lang w:val="sq-AL"/>
              </w:rPr>
              <w:t>.</w:t>
            </w:r>
          </w:p>
          <w:p w14:paraId="4C110E9F" w14:textId="2EE9B94D" w:rsidR="00BC087D" w:rsidRDefault="00BC087D" w:rsidP="001E6CD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Times New Roman" w:hAnsi="Times New Roman" w:cs="Times New Roman"/>
                <w:noProof/>
                <w:lang w:val="sq-AL"/>
              </w:rPr>
            </w:pPr>
            <w:r>
              <w:rPr>
                <w:rFonts w:ascii="Times New Roman" w:hAnsi="Times New Roman" w:cs="Times New Roman"/>
                <w:noProof/>
                <w:lang w:val="sq-AL"/>
              </w:rPr>
              <w:t>Pallto të trasha, shall dhe çizme</w:t>
            </w:r>
            <w:r w:rsidR="00144D5C">
              <w:rPr>
                <w:rFonts w:ascii="Times New Roman" w:hAnsi="Times New Roman" w:cs="Times New Roman"/>
                <w:noProof/>
                <w:lang w:val="sq-AL"/>
              </w:rPr>
              <w:t>.</w:t>
            </w:r>
          </w:p>
          <w:p w14:paraId="0B1F43AD" w14:textId="57769C7B" w:rsidR="00BC087D" w:rsidRPr="00BC087D" w:rsidRDefault="00BC087D" w:rsidP="001E6CD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Times New Roman" w:hAnsi="Times New Roman" w:cs="Times New Roman"/>
                <w:noProof/>
                <w:lang w:val="sq-AL"/>
              </w:rPr>
            </w:pPr>
            <w:r>
              <w:rPr>
                <w:rFonts w:ascii="Times New Roman" w:hAnsi="Times New Roman" w:cs="Times New Roman"/>
                <w:noProof/>
                <w:lang w:val="sq-AL"/>
              </w:rPr>
              <w:t>Veshje të holla dhe kapele dielli</w:t>
            </w:r>
            <w:r w:rsidR="00144D5C">
              <w:rPr>
                <w:rFonts w:ascii="Times New Roman" w:hAnsi="Times New Roman" w:cs="Times New Roman"/>
                <w:noProof/>
                <w:lang w:val="sq-AL"/>
              </w:rPr>
              <w:t>.</w:t>
            </w:r>
          </w:p>
        </w:tc>
        <w:tc>
          <w:tcPr>
            <w:tcW w:w="670" w:type="dxa"/>
          </w:tcPr>
          <w:p w14:paraId="5637EDB6" w14:textId="77777777" w:rsidR="00BC087D" w:rsidRPr="00A634E6" w:rsidRDefault="00BC087D" w:rsidP="00BC087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A7495E" w14:textId="77777777" w:rsidR="00BC087D" w:rsidRPr="00A634E6" w:rsidRDefault="00BC087D" w:rsidP="00BC087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84BCB53" w14:textId="77777777" w:rsidR="00BC087D" w:rsidRDefault="00BC087D" w:rsidP="00BC087D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9740C87" w14:textId="7589CDAE" w:rsidR="00BC087D" w:rsidRPr="00A634E6" w:rsidRDefault="00BC087D" w:rsidP="00BC087D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Pr="00A634E6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</w:tr>
      <w:tr w:rsidR="00BC087D" w:rsidRPr="00A634E6" w14:paraId="4D9FE066" w14:textId="77777777">
        <w:trPr>
          <w:trHeight w:val="90"/>
        </w:trPr>
        <w:tc>
          <w:tcPr>
            <w:tcW w:w="11347" w:type="dxa"/>
            <w:gridSpan w:val="3"/>
          </w:tcPr>
          <w:tbl>
            <w:tblPr>
              <w:tblpPr w:leftFromText="180" w:rightFromText="180" w:vertAnchor="text" w:horzAnchor="margin" w:tblpX="-57" w:tblpY="126"/>
              <w:tblOverlap w:val="never"/>
              <w:tblW w:w="112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BC087D" w:rsidRPr="00A634E6" w14:paraId="1D78CCC3" w14:textId="77777777">
              <w:trPr>
                <w:trHeight w:val="387"/>
              </w:trPr>
              <w:tc>
                <w:tcPr>
                  <w:tcW w:w="2033" w:type="dxa"/>
                </w:tcPr>
                <w:p w14:paraId="279F1C50" w14:textId="77777777" w:rsidR="00BC087D" w:rsidRPr="00A634E6" w:rsidRDefault="00BC087D" w:rsidP="00260D1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A634E6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</w:tcPr>
                <w:p w14:paraId="1E0DE6F5" w14:textId="77777777" w:rsidR="00BC087D" w:rsidRPr="00A634E6" w:rsidRDefault="00BC087D" w:rsidP="00260D1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A634E6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</w:tcPr>
                <w:p w14:paraId="1661F9D5" w14:textId="7FEBA771" w:rsidR="00BC087D" w:rsidRPr="00A634E6" w:rsidRDefault="00BC087D" w:rsidP="00260D1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A634E6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</w:tcPr>
                <w:p w14:paraId="47BA1607" w14:textId="77777777" w:rsidR="00BC087D" w:rsidRPr="00A634E6" w:rsidRDefault="00BC087D" w:rsidP="00260D1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A634E6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</w:tcPr>
                <w:p w14:paraId="48EBE67B" w14:textId="77777777" w:rsidR="00BC087D" w:rsidRPr="00A634E6" w:rsidRDefault="00BC087D" w:rsidP="00260D1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A634E6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</w:tcPr>
                <w:p w14:paraId="1CF5D1A8" w14:textId="1A0F1A6F" w:rsidR="00BC087D" w:rsidRPr="00A634E6" w:rsidRDefault="00BC087D" w:rsidP="00260D1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A634E6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Pikët e fituara</w:t>
                  </w:r>
                </w:p>
              </w:tc>
            </w:tr>
            <w:tr w:rsidR="00260D11" w:rsidRPr="00A634E6" w14:paraId="30A765D7" w14:textId="77777777" w:rsidTr="00ED6420">
              <w:trPr>
                <w:trHeight w:val="226"/>
              </w:trPr>
              <w:tc>
                <w:tcPr>
                  <w:tcW w:w="2033" w:type="dxa"/>
                </w:tcPr>
                <w:p w14:paraId="3E540731" w14:textId="150EED38" w:rsidR="00260D11" w:rsidRPr="00A634E6" w:rsidRDefault="00260D11" w:rsidP="00260D11">
                  <w:pPr>
                    <w:tabs>
                      <w:tab w:val="center" w:pos="1127"/>
                    </w:tabs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0 - 1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5</w:t>
                  </w:r>
                </w:p>
              </w:tc>
              <w:tc>
                <w:tcPr>
                  <w:tcW w:w="1710" w:type="dxa"/>
                </w:tcPr>
                <w:p w14:paraId="38A4BF0A" w14:textId="7682FC58" w:rsidR="00260D11" w:rsidRPr="00A634E6" w:rsidRDefault="00260D11" w:rsidP="00260D11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6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 – 2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</w:t>
                  </w:r>
                </w:p>
              </w:tc>
              <w:tc>
                <w:tcPr>
                  <w:tcW w:w="1890" w:type="dxa"/>
                </w:tcPr>
                <w:p w14:paraId="2341AD1D" w14:textId="1819DE15" w:rsidR="00260D11" w:rsidRPr="00A634E6" w:rsidRDefault="00260D11" w:rsidP="00260D11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4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 - 3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</w:t>
                  </w:r>
                </w:p>
              </w:tc>
              <w:tc>
                <w:tcPr>
                  <w:tcW w:w="2160" w:type="dxa"/>
                </w:tcPr>
                <w:p w14:paraId="299AFA24" w14:textId="752EF316" w:rsidR="00260D11" w:rsidRPr="00A634E6" w:rsidRDefault="00260D11" w:rsidP="00260D11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 - 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5</w:t>
                  </w:r>
                </w:p>
              </w:tc>
              <w:tc>
                <w:tcPr>
                  <w:tcW w:w="2312" w:type="dxa"/>
                </w:tcPr>
                <w:p w14:paraId="397B114B" w14:textId="4F6CC64C" w:rsidR="00260D11" w:rsidRPr="00A634E6" w:rsidRDefault="00260D11" w:rsidP="00260D11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6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- 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40</w:t>
                  </w:r>
                </w:p>
              </w:tc>
              <w:tc>
                <w:tcPr>
                  <w:tcW w:w="1187" w:type="dxa"/>
                </w:tcPr>
                <w:p w14:paraId="41533866" w14:textId="77777777" w:rsidR="00260D11" w:rsidRPr="00A634E6" w:rsidRDefault="00260D11" w:rsidP="00260D11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20FAB935" w14:textId="42B022CD" w:rsidR="00BC087D" w:rsidRPr="00A634E6" w:rsidRDefault="00BC087D" w:rsidP="00BC087D">
            <w:pPr>
              <w:spacing w:after="0" w:line="360" w:lineRule="auto"/>
              <w:rPr>
                <w:rFonts w:ascii="Times New Roman" w:eastAsia="MingLiU-ExtB" w:hAnsi="Times New Roman" w:cs="Times New Roman"/>
                <w:sz w:val="20"/>
                <w:szCs w:val="20"/>
                <w:lang w:val="sq-AL"/>
              </w:rPr>
            </w:pPr>
          </w:p>
        </w:tc>
      </w:tr>
      <w:tr w:rsidR="00BC087D" w:rsidRPr="00A634E6" w14:paraId="3C155FF8" w14:textId="77777777">
        <w:trPr>
          <w:trHeight w:val="295"/>
        </w:trPr>
        <w:tc>
          <w:tcPr>
            <w:tcW w:w="11347" w:type="dxa"/>
            <w:gridSpan w:val="3"/>
          </w:tcPr>
          <w:p w14:paraId="09708119" w14:textId="36BD10A8" w:rsidR="00BC087D" w:rsidRPr="00A634E6" w:rsidRDefault="00BC087D" w:rsidP="00260D11">
            <w:pPr>
              <w:spacing w:after="0"/>
              <w:rPr>
                <w:rFonts w:ascii="Times New Roman" w:hAnsi="Times New Roman" w:cs="Times New Roman"/>
                <w:lang w:val="sq-AL"/>
              </w:rPr>
            </w:pPr>
            <w:r w:rsidRPr="00A634E6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ësues</w:t>
            </w:r>
            <w:r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i/</w:t>
            </w:r>
            <w:r w:rsidRPr="00A634E6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ja:                                                                                                                    Nënshkrimi i prindit: _________________</w:t>
            </w:r>
          </w:p>
        </w:tc>
      </w:tr>
    </w:tbl>
    <w:bookmarkEnd w:id="1"/>
    <w:bookmarkEnd w:id="4"/>
    <w:p w14:paraId="5D8E9F56" w14:textId="77777777" w:rsidR="0053149A" w:rsidRPr="0072661F" w:rsidRDefault="0053149A" w:rsidP="0053149A">
      <w:pPr>
        <w:spacing w:after="0"/>
        <w:jc w:val="both"/>
        <w:rPr>
          <w:rFonts w:ascii="Times New Roman" w:hAnsi="Times New Roman"/>
          <w:lang w:val="sq-AL"/>
        </w:rPr>
      </w:pPr>
      <w:r w:rsidRPr="0072661F">
        <w:rPr>
          <w:rFonts w:ascii="Times New Roman" w:hAnsi="Times New Roman"/>
          <w:lang w:val="sq-AL" w:eastAsia="en-GB"/>
        </w:rPr>
        <w:lastRenderedPageBreak/>
        <w:t xml:space="preserve">                                                                               </w:t>
      </w:r>
    </w:p>
    <w:p w14:paraId="4383879D" w14:textId="77777777" w:rsidR="0053149A" w:rsidRPr="0072661F" w:rsidRDefault="0053149A" w:rsidP="0053149A">
      <w:pPr>
        <w:spacing w:after="0"/>
        <w:jc w:val="center"/>
        <w:rPr>
          <w:rFonts w:ascii="Times New Roman" w:hAnsi="Times New Roman"/>
          <w:lang w:val="sq-AL"/>
        </w:rPr>
      </w:pPr>
      <w:r w:rsidRPr="0072661F">
        <w:rPr>
          <w:rFonts w:ascii="Times New Roman" w:hAnsi="Times New Roman"/>
          <w:b/>
          <w:noProof/>
          <w:sz w:val="24"/>
          <w:szCs w:val="28"/>
          <w:lang w:val="sq-AL" w:eastAsia="sq-AL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8D019D7" wp14:editId="527C0992">
                <wp:simplePos x="0" y="0"/>
                <wp:positionH relativeFrom="margin">
                  <wp:posOffset>1955197</wp:posOffset>
                </wp:positionH>
                <wp:positionV relativeFrom="paragraph">
                  <wp:posOffset>14200</wp:posOffset>
                </wp:positionV>
                <wp:extent cx="3813176" cy="307979"/>
                <wp:effectExtent l="0" t="0" r="15874" b="15871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3176" cy="3079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 cap="flat">
                          <a:solidFill>
                            <a:srgbClr val="FFFFFF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3F8EDF17" w14:textId="57057E0C" w:rsidR="0053149A" w:rsidRDefault="0053149A" w:rsidP="0053149A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bookmarkStart w:id="6" w:name="_Hlk204299181"/>
                            <w:bookmarkEnd w:id="6"/>
                            <w:r>
                              <w:rPr>
                                <w:rFonts w:ascii="Arial" w:hAnsi="Arial" w:cs="Arial"/>
                                <w:b/>
                              </w:rPr>
                              <w:t>S</w:t>
                            </w:r>
                            <w:r w:rsidR="00BC398F">
                              <w:rPr>
                                <w:rFonts w:ascii="Arial" w:hAnsi="Arial" w:cs="Arial"/>
                                <w:b/>
                              </w:rPr>
                              <w:t>HFMU “ ____________________”</w:t>
                            </w:r>
                          </w:p>
                          <w:p w14:paraId="67113DE2" w14:textId="77777777" w:rsidR="0053149A" w:rsidRDefault="0053149A" w:rsidP="0053149A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B8000B6" w14:textId="77777777" w:rsidR="0053149A" w:rsidRDefault="0053149A" w:rsidP="0053149A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lasa e katërt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D019D7" id="_x0000_s1038" style="position:absolute;left:0;text-align:left;margin-left:153.95pt;margin-top:1.1pt;width:300.25pt;height:24.25pt;z-index:2516930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" strokecolor="white" strokeweight=".26467mm">
                <v:textbox>
                  <w:txbxContent>
                    <w:p w14:paraId="3F8EDF17" w14:textId="57057E0C" w:rsidR="0053149A" w:rsidRDefault="0053149A" w:rsidP="0053149A">
                      <w:pPr>
                        <w:rPr>
                          <w:rFonts w:ascii="Arial" w:hAnsi="Arial" w:cs="Arial"/>
                          <w:b/>
                        </w:rPr>
                      </w:pPr>
                      <w:bookmarkStart w:id="8" w:name="_Hlk204299181"/>
                      <w:bookmarkEnd w:id="8"/>
                      <w:r>
                        <w:rPr>
                          <w:rFonts w:ascii="Arial" w:hAnsi="Arial" w:cs="Arial"/>
                          <w:b/>
                        </w:rPr>
                        <w:t>S</w:t>
                      </w:r>
                      <w:r w:rsidR="00BC398F">
                        <w:rPr>
                          <w:rFonts w:ascii="Arial" w:hAnsi="Arial" w:cs="Arial"/>
                          <w:b/>
                        </w:rPr>
                        <w:t>HFMU “ ____________________”</w:t>
                      </w:r>
                    </w:p>
                    <w:p w14:paraId="67113DE2" w14:textId="77777777" w:rsidR="0053149A" w:rsidRDefault="0053149A" w:rsidP="0053149A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B8000B6" w14:textId="77777777" w:rsidR="0053149A" w:rsidRDefault="0053149A" w:rsidP="0053149A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lasa e katë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F65A45" w14:textId="77777777" w:rsidR="0053149A" w:rsidRPr="0072661F" w:rsidRDefault="0053149A" w:rsidP="0053149A">
      <w:pPr>
        <w:spacing w:after="0"/>
        <w:jc w:val="center"/>
        <w:rPr>
          <w:rFonts w:ascii="Times New Roman" w:hAnsi="Times New Roman"/>
          <w:sz w:val="24"/>
          <w:szCs w:val="24"/>
          <w:lang w:val="sq-AL"/>
        </w:rPr>
      </w:pPr>
    </w:p>
    <w:p w14:paraId="30F1C071" w14:textId="77777777" w:rsidR="0053149A" w:rsidRPr="0072661F" w:rsidRDefault="0053149A" w:rsidP="0053149A">
      <w:pPr>
        <w:spacing w:after="0"/>
        <w:rPr>
          <w:rFonts w:ascii="Times New Roman" w:hAnsi="Times New Roman"/>
          <w:lang w:val="sq-AL"/>
        </w:rPr>
      </w:pPr>
      <w:r w:rsidRPr="0072661F">
        <w:rPr>
          <w:rFonts w:ascii="Times New Roman" w:hAnsi="Times New Roman"/>
          <w:noProof/>
          <w:lang w:val="sq-AL" w:eastAsia="sq-AL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B881647" wp14:editId="2ECBA5BE">
                <wp:simplePos x="0" y="0"/>
                <wp:positionH relativeFrom="page">
                  <wp:posOffset>2660904</wp:posOffset>
                </wp:positionH>
                <wp:positionV relativeFrom="paragraph">
                  <wp:posOffset>7493</wp:posOffset>
                </wp:positionV>
                <wp:extent cx="1865376" cy="506733"/>
                <wp:effectExtent l="0" t="0" r="0" b="7620"/>
                <wp:wrapNone/>
                <wp:docPr id="2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5376" cy="506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03BC78BE" w14:textId="77777777" w:rsidR="0053149A" w:rsidRDefault="0053149A" w:rsidP="0053149A">
                            <w:r>
                              <w:rPr>
                                <w:rStyle w:val="fontstyle01"/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Vlerësim i njohurive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7B881647" id="_x0000_s1039" type="#_x0000_t202" style="position:absolute;margin-left:209.5pt;margin-top:.6pt;width:146.9pt;height:39.9pt;z-index:2516920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" filled="f" stroked="f">
                <v:textbox>
                  <w:txbxContent>
                    <w:p w14:paraId="03BC78BE" w14:textId="77777777" w:rsidR="0053149A" w:rsidRDefault="0053149A" w:rsidP="0053149A">
                      <w:r>
                        <w:rPr>
                          <w:rStyle w:val="fontstyle01"/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Vlerësim </w:t>
                      </w:r>
                      <w:proofErr w:type="spellStart"/>
                      <w:r>
                        <w:rPr>
                          <w:rStyle w:val="fontstyle01"/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i</w:t>
                      </w:r>
                      <w:proofErr w:type="spellEnd"/>
                      <w:r>
                        <w:rPr>
                          <w:rStyle w:val="fontstyle01"/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ontstyle01"/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njohurive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5706B71" w14:textId="0B74E126" w:rsidR="0053149A" w:rsidRPr="0072661F" w:rsidRDefault="0053149A" w:rsidP="0053149A">
      <w:pPr>
        <w:spacing w:after="0"/>
        <w:rPr>
          <w:rFonts w:ascii="Times New Roman" w:hAnsi="Times New Roman"/>
          <w:color w:val="000000"/>
          <w:lang w:val="sq-AL"/>
        </w:rPr>
      </w:pPr>
      <w:r w:rsidRPr="0072661F">
        <w:rPr>
          <w:rFonts w:ascii="Times New Roman" w:hAnsi="Times New Roman"/>
          <w:color w:val="000000"/>
          <w:lang w:val="sq-AL"/>
        </w:rPr>
        <w:t>Viti shkollor: 2025</w:t>
      </w:r>
      <w:r w:rsidR="00144D5C">
        <w:rPr>
          <w:rFonts w:ascii="Times New Roman" w:hAnsi="Times New Roman"/>
          <w:color w:val="000000"/>
          <w:lang w:val="sq-AL"/>
        </w:rPr>
        <w:t>-20</w:t>
      </w:r>
      <w:r w:rsidRPr="0072661F">
        <w:rPr>
          <w:rFonts w:ascii="Times New Roman" w:hAnsi="Times New Roman"/>
          <w:color w:val="000000"/>
          <w:lang w:val="sq-AL"/>
        </w:rPr>
        <w:t xml:space="preserve">26                                                                                      Periudha: </w:t>
      </w:r>
      <w:r w:rsidR="00144D5C">
        <w:rPr>
          <w:rFonts w:ascii="Times New Roman" w:hAnsi="Times New Roman"/>
          <w:color w:val="000000"/>
          <w:lang w:val="sq-AL"/>
        </w:rPr>
        <w:t>J</w:t>
      </w:r>
      <w:r w:rsidRPr="0072661F">
        <w:rPr>
          <w:rFonts w:ascii="Times New Roman" w:hAnsi="Times New Roman"/>
          <w:color w:val="000000"/>
          <w:lang w:val="sq-AL"/>
        </w:rPr>
        <w:t>anar-shkurt-mars</w:t>
      </w:r>
    </w:p>
    <w:p w14:paraId="04D6B754" w14:textId="77777777" w:rsidR="0053149A" w:rsidRPr="0072661F" w:rsidRDefault="0053149A" w:rsidP="0053149A">
      <w:pPr>
        <w:spacing w:after="0"/>
        <w:rPr>
          <w:rFonts w:ascii="Times New Roman" w:hAnsi="Times New Roman"/>
          <w:lang w:val="sq-AL"/>
        </w:rPr>
      </w:pPr>
      <w:r w:rsidRPr="0072661F">
        <w:rPr>
          <w:rFonts w:ascii="Times New Roman" w:hAnsi="Times New Roman"/>
          <w:color w:val="000000"/>
          <w:lang w:val="sq-AL"/>
        </w:rPr>
        <w:t xml:space="preserve">Fusha kurrikulare: Shkencat e natyrës                                                             Emri i nxënësit/es: ______________________   </w:t>
      </w:r>
      <w:r w:rsidRPr="0072661F">
        <w:rPr>
          <w:rFonts w:ascii="Times New Roman" w:hAnsi="Times New Roman"/>
          <w:color w:val="00B050"/>
          <w:lang w:val="sq-AL"/>
        </w:rPr>
        <w:t xml:space="preserve">                                            </w:t>
      </w:r>
    </w:p>
    <w:p w14:paraId="3C43CCDC" w14:textId="5CEEBB77" w:rsidR="0053149A" w:rsidRPr="0072661F" w:rsidRDefault="0053149A" w:rsidP="0053149A">
      <w:pPr>
        <w:spacing w:after="0"/>
        <w:rPr>
          <w:rFonts w:ascii="Times New Roman" w:hAnsi="Times New Roman"/>
          <w:lang w:val="sq-AL"/>
        </w:rPr>
      </w:pPr>
      <w:r w:rsidRPr="0072661F">
        <w:rPr>
          <w:rFonts w:ascii="Times New Roman" w:hAnsi="Times New Roman"/>
          <w:color w:val="000000"/>
          <w:lang w:val="sq-AL"/>
        </w:rPr>
        <w:t>Lënda: Njeriu dhe natyra                                                                                 Klasa: I</w:t>
      </w:r>
      <w:r w:rsidRPr="00BC398F">
        <w:rPr>
          <w:rFonts w:ascii="Times New Roman" w:hAnsi="Times New Roman"/>
          <w:b/>
          <w:color w:val="000000"/>
          <w:sz w:val="24"/>
          <w:szCs w:val="24"/>
          <w:vertAlign w:val="subscript"/>
          <w:lang w:val="sq-AL"/>
        </w:rPr>
        <w:t xml:space="preserve">               GR. B                                                                            </w:t>
      </w:r>
    </w:p>
    <w:tbl>
      <w:tblPr>
        <w:tblW w:w="11347" w:type="dxa"/>
        <w:tblInd w:w="-16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7"/>
        <w:gridCol w:w="10170"/>
        <w:gridCol w:w="670"/>
      </w:tblGrid>
      <w:tr w:rsidR="0053149A" w:rsidRPr="0072661F" w14:paraId="3EA2A9CF" w14:textId="77777777" w:rsidTr="004B0402">
        <w:trPr>
          <w:trHeight w:val="205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6E85F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72661F">
              <w:rPr>
                <w:rFonts w:ascii="Times New Roman" w:hAnsi="Times New Roman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D2CD2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b/>
                <w:sz w:val="20"/>
                <w:szCs w:val="20"/>
                <w:lang w:val="sq-AL"/>
              </w:rPr>
              <w:t xml:space="preserve">Pyetjet  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D69DB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72661F">
              <w:rPr>
                <w:rFonts w:ascii="Times New Roman" w:hAnsi="Times New Roman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53149A" w:rsidRPr="0072661F" w14:paraId="2656FDB2" w14:textId="77777777" w:rsidTr="004B0402">
        <w:trPr>
          <w:trHeight w:val="4533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94D55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1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87544" w14:textId="77777777" w:rsidR="0053149A" w:rsidRPr="0072661F" w:rsidRDefault="0053149A" w:rsidP="004B0402">
            <w:pPr>
              <w:rPr>
                <w:rFonts w:ascii="Times New Roman" w:hAnsi="Times New Roman"/>
                <w:noProof/>
                <w:lang w:val="sq-AL"/>
              </w:rPr>
            </w:pPr>
            <w:r w:rsidRPr="0072661F">
              <w:rPr>
                <w:rFonts w:ascii="Times New Roman" w:hAnsi="Times New Roman"/>
                <w:noProof/>
                <w:lang w:val="sq-AL"/>
              </w:rPr>
              <w:t>Ngjyros vetëm figurat që mund të lëvizin.</w:t>
            </w:r>
          </w:p>
          <w:p w14:paraId="2BB7A52C" w14:textId="77777777" w:rsidR="0053149A" w:rsidRPr="0072661F" w:rsidRDefault="0053149A" w:rsidP="004B0402">
            <w:pPr>
              <w:jc w:val="center"/>
              <w:rPr>
                <w:rFonts w:ascii="Times New Roman" w:hAnsi="Times New Roman"/>
                <w:lang w:val="sq-AL"/>
              </w:rPr>
            </w:pPr>
            <w:r w:rsidRPr="0072661F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55A23EEB" wp14:editId="4C548F7E">
                  <wp:extent cx="5259369" cy="1145331"/>
                  <wp:effectExtent l="0" t="0" r="0" b="0"/>
                  <wp:docPr id="73" name="Picture 73" descr="This may contain: the worksheet for identifying living things with pictures and words to color on 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his may contain: the worksheet for identifying living things with pictures and words to color on 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6789" r="259" b="27887"/>
                          <a:stretch/>
                        </pic:blipFill>
                        <pic:spPr bwMode="auto">
                          <a:xfrm>
                            <a:off x="0" y="0"/>
                            <a:ext cx="5286187" cy="1151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F484467" w14:textId="77777777" w:rsidR="0053149A" w:rsidRPr="0072661F" w:rsidRDefault="0053149A" w:rsidP="004B0402">
            <w:pPr>
              <w:jc w:val="center"/>
              <w:rPr>
                <w:rFonts w:ascii="Times New Roman" w:hAnsi="Times New Roman"/>
                <w:lang w:val="sq-AL"/>
              </w:rPr>
            </w:pPr>
            <w:r w:rsidRPr="0072661F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6311B19C" wp14:editId="38D78989">
                  <wp:extent cx="5503168" cy="1205737"/>
                  <wp:effectExtent l="0" t="0" r="0" b="0"/>
                  <wp:docPr id="30" name="Picture 30" descr="This may contain: the worksheet for identifying living things with pictures and words to color on 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This may contain: the worksheet for identifying living things with pictures and words to color on 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37030" r="-1077" b="47353"/>
                          <a:stretch/>
                        </pic:blipFill>
                        <pic:spPr bwMode="auto">
                          <a:xfrm>
                            <a:off x="0" y="0"/>
                            <a:ext cx="5530875" cy="1211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4FED4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D60FBEE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CADCF66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2FA524B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8340A13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F733412" w14:textId="77777777" w:rsidR="0053149A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1A18716" w14:textId="77777777" w:rsidR="0053149A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C803B9" w14:textId="77777777" w:rsidR="0053149A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043BAE8" w14:textId="77777777" w:rsidR="0053149A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16622EE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4/__</w:t>
            </w:r>
          </w:p>
        </w:tc>
      </w:tr>
      <w:tr w:rsidR="0053149A" w:rsidRPr="0072661F" w14:paraId="7B6A9BC7" w14:textId="77777777" w:rsidTr="004B0402">
        <w:trPr>
          <w:trHeight w:val="663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F6B74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2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A4084" w14:textId="7EC5792E" w:rsidR="0053149A" w:rsidRPr="0072661F" w:rsidRDefault="00BC398F" w:rsidP="004B0402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lang w:val="sq-AL"/>
              </w:rPr>
            </w:pPr>
            <w:r>
              <w:rPr>
                <w:rFonts w:ascii="Times New Roman" w:hAnsi="Times New Roman"/>
                <w:lang w:val="sq-AL"/>
              </w:rPr>
              <w:t>Vendos √ te</w:t>
            </w:r>
            <w:r w:rsidR="0053149A">
              <w:rPr>
                <w:rFonts w:ascii="Times New Roman" w:hAnsi="Times New Roman"/>
                <w:lang w:val="sq-AL"/>
              </w:rPr>
              <w:t xml:space="preserve"> figurat që krijojnë tinguj.</w:t>
            </w:r>
          </w:p>
          <w:p w14:paraId="2EEA0011" w14:textId="77777777" w:rsidR="0053149A" w:rsidRPr="0072661F" w:rsidRDefault="0053149A" w:rsidP="004B0402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/>
                <w:lang w:val="sq-AL"/>
              </w:rPr>
            </w:pPr>
            <w:r w:rsidRPr="0072661F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3FC41AC5" wp14:editId="6143D4C7">
                  <wp:extent cx="5950536" cy="1757397"/>
                  <wp:effectExtent l="0" t="0" r="0" b="0"/>
                  <wp:docPr id="76" name="Picture 76" descr="This may contain: an image of loud or quiet sound worksh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his may contain: an image of loud or quiet sound workshee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45" t="78744" r="6521" b="2347"/>
                          <a:stretch/>
                        </pic:blipFill>
                        <pic:spPr bwMode="auto">
                          <a:xfrm>
                            <a:off x="0" y="0"/>
                            <a:ext cx="5981466" cy="1766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1463E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BC0AFF5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2B3860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71E83B5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8AF7F82" w14:textId="77777777" w:rsidR="0053149A" w:rsidRPr="0072661F" w:rsidRDefault="0053149A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FBB8660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5/__</w:t>
            </w:r>
          </w:p>
          <w:p w14:paraId="381EFD26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E26057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96B2A9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A50DB0E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AF083E0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FFEF69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0904A1D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A781280" w14:textId="77777777" w:rsidR="0053149A" w:rsidRPr="0072661F" w:rsidRDefault="0053149A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53149A" w:rsidRPr="0072661F" w14:paraId="160F7E6E" w14:textId="77777777" w:rsidTr="004B0402">
        <w:trPr>
          <w:trHeight w:val="636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E714FB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3</w:t>
            </w:r>
          </w:p>
          <w:p w14:paraId="131CCC69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A88D9" w14:textId="77777777" w:rsidR="0053149A" w:rsidRPr="007327A0" w:rsidRDefault="0053149A" w:rsidP="004B0402">
            <w:pPr>
              <w:tabs>
                <w:tab w:val="left" w:pos="9231"/>
              </w:tabs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7327A0">
              <w:rPr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246AEA3" wp14:editId="6CA65C9C">
                      <wp:simplePos x="0" y="0"/>
                      <wp:positionH relativeFrom="column">
                        <wp:posOffset>2490742</wp:posOffset>
                      </wp:positionH>
                      <wp:positionV relativeFrom="paragraph">
                        <wp:posOffset>180431</wp:posOffset>
                      </wp:positionV>
                      <wp:extent cx="1379220" cy="357051"/>
                      <wp:effectExtent l="0" t="0" r="11430" b="2413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220" cy="35705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0409EE8" w14:textId="77777777" w:rsidR="0053149A" w:rsidRPr="00203F09" w:rsidRDefault="0053149A" w:rsidP="0053149A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vetëtim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oval w14:anchorId="0246AEA3" id="Oval 3" o:spid="_x0000_s1040" style="position:absolute;margin-left:196.1pt;margin-top:14.2pt;width:108.6pt;height:28.1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" fillcolor="#fde9d9 [665]" strokecolor="#fabf8f [1945]" strokeweight="2pt">
                      <v:textbox>
                        <w:txbxContent>
                          <w:p w14:paraId="30409EE8" w14:textId="77777777" w:rsidR="0053149A" w:rsidRPr="00203F09" w:rsidRDefault="0053149A" w:rsidP="0053149A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vetëtima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7327A0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53BABC2" wp14:editId="1D390F37">
                      <wp:simplePos x="0" y="0"/>
                      <wp:positionH relativeFrom="column">
                        <wp:posOffset>4624342</wp:posOffset>
                      </wp:positionH>
                      <wp:positionV relativeFrom="paragraph">
                        <wp:posOffset>171722</wp:posOffset>
                      </wp:positionV>
                      <wp:extent cx="1256665" cy="2746103"/>
                      <wp:effectExtent l="0" t="0" r="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6665" cy="27461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A9F125" w14:textId="77777777" w:rsidR="0053149A" w:rsidRDefault="0053149A" w:rsidP="0053149A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5F347E79" wp14:editId="7BE4C34B">
                                        <wp:extent cx="847725" cy="813358"/>
                                        <wp:effectExtent l="19050" t="19050" r="9525" b="25400"/>
                                        <wp:docPr id="92" name="Picture 9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0" name="Picture 80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42595" t="79849" r="43814" b="544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7725" cy="81335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 w="12700" cap="flat" cmpd="sng" algn="ctr">
                                                  <a:solidFill>
                                                    <a:sysClr val="windowText" lastClr="000000"/>
                                                  </a:solidFill>
                                                  <a:prstDash val="sysDash"/>
                                                  <a:round/>
                                                  <a:headEnd type="none" w="med" len="med"/>
                                                  <a:tailEnd type="none" w="med" len="med"/>
                                                  <a:extLst>
                                                    <a:ext uri="{C807C97D-BFC1-408E-A445-0C87EB9F89A2}">
                      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                      <a:custGeom>
                                                          <a:avLst/>
                                                          <a:gdLst/>
                                                          <a:ahLst/>
                                                          <a:cxnLst/>
                                                          <a:rect l="0" t="0" r="0" b="0"/>
                                                          <a:pathLst/>
                                                        </a:custGeom>
                                                        <ask:type/>
                                                      </ask:lineSketchStyleProps>
                                                    </a:ext>
                                                  </a:extLst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Times New Roman" w:hAnsi="Times New Roman"/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224FE33" wp14:editId="30389803">
                                        <wp:extent cx="847725" cy="781272"/>
                                        <wp:effectExtent l="19050" t="19050" r="9525" b="19050"/>
                                        <wp:docPr id="94" name="Picture 9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4" name="Picture 94"/>
                                                <pic:cNvPicPr/>
                                              </pic:nvPicPr>
                                              <pic:blipFill rotWithShape="1"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42655" t="31786" r="33060" b="5142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7725" cy="78127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 w="12700"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062C6863" wp14:editId="70AD4167">
                                        <wp:extent cx="853440" cy="838675"/>
                                        <wp:effectExtent l="19050" t="19050" r="22860" b="19050"/>
                                        <wp:docPr id="2144738185" name="Picture 214473818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4" name="Picture 34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80749" t="49695" r="5986" b="27342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79214" cy="86400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 w="12700">
                                                  <a:solidFill>
                                                    <a:schemeClr val="tx1"/>
                                                  </a:solidFill>
                                                  <a:prstDash val="sysDash"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453BABC2" id="Rectangle 4" o:spid="_x0000_s1041" style="position:absolute;margin-left:364.1pt;margin-top:13.5pt;width:98.95pt;height:216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" filled="f" stroked="f" strokeweight="2pt">
                      <v:textbox>
                        <w:txbxContent>
                          <w:p w14:paraId="05A9F125" w14:textId="77777777" w:rsidR="0053149A" w:rsidRDefault="0053149A" w:rsidP="0053149A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5F347E79" wp14:editId="7BE4C34B">
                                  <wp:extent cx="847725" cy="813358"/>
                                  <wp:effectExtent l="19050" t="19050" r="9525" b="25400"/>
                                  <wp:docPr id="92" name="Picture 9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0" name="Picture 80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2595" t="79849" r="43814" b="54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7725" cy="8133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ysDash"/>
                                            <a:round/>
                                            <a:headEnd type="none" w="med" len="med"/>
                                            <a:tailEnd type="none" w="med" len="med"/>
                                            <a:extLst>
                                              <a:ext uri="{C807C97D-BFC1-408E-A445-0C87EB9F89A2}">
                                                <ask:lineSketchStyleProps xmlns:ask="http://schemas.microsoft.com/office/drawing/2018/sketchyshapes" sd="0">
                                                  <a:custGeom>
                                                    <a:avLst/>
                                                    <a:gdLst/>
                                                    <a:ahLst/>
                                                    <a:cxnLst/>
                                                    <a:rect l="0" t="0" r="0" b="0"/>
                                                    <a:pathLst/>
                                                  </a:custGeom>
                                                  <ask:type/>
                                                </ask:lineSketchStyleProps>
                                              </a:ext>
                                            </a:extLst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224FE33" wp14:editId="30389803">
                                  <wp:extent cx="847725" cy="781272"/>
                                  <wp:effectExtent l="19050" t="19050" r="9525" b="19050"/>
                                  <wp:docPr id="94" name="Picture 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4" name="Picture 94"/>
                                          <pic:cNvPicPr/>
                                        </pic:nvPicPr>
                                        <pic:blipFill rotWithShape="1"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2655" t="31786" r="33060" b="5142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7725" cy="7812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  <w:lang w:val="sq-AL" w:eastAsia="sq-AL"/>
                              </w:rPr>
                              <w:drawing>
                                <wp:inline distT="0" distB="0" distL="0" distR="0" wp14:anchorId="062C6863" wp14:editId="70AD4167">
                                  <wp:extent cx="853440" cy="838675"/>
                                  <wp:effectExtent l="19050" t="19050" r="22860" b="19050"/>
                                  <wp:docPr id="2144738185" name="Picture 214473818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80749" t="49695" r="5986" b="2734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9214" cy="8640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12700">
                                            <a:solidFill>
                                              <a:schemeClr val="tx1"/>
                                            </a:solidFill>
                                            <a:prstDash val="sysDash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327A0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31096D60" wp14:editId="51B5BEC9">
                      <wp:simplePos x="0" y="0"/>
                      <wp:positionH relativeFrom="column">
                        <wp:posOffset>757736</wp:posOffset>
                      </wp:positionH>
                      <wp:positionV relativeFrom="paragraph">
                        <wp:posOffset>232681</wp:posOffset>
                      </wp:positionV>
                      <wp:extent cx="1312545" cy="2812869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2545" cy="281286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B30966" w14:textId="77777777" w:rsidR="0053149A" w:rsidRDefault="0053149A" w:rsidP="0053149A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1B880F6B" wp14:editId="4DC439FC">
                                        <wp:extent cx="886265" cy="845967"/>
                                        <wp:effectExtent l="0" t="0" r="9525" b="0"/>
                                        <wp:docPr id="95" name="Picture 9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0" name="Picture 80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77590" t="13709" r="5104" b="59031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25164" cy="88309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7BF168A3" wp14:editId="77482B39">
                                        <wp:extent cx="965669" cy="859093"/>
                                        <wp:effectExtent l="0" t="0" r="6350" b="0"/>
                                        <wp:docPr id="80" name="Picture 8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0" name="Picture 80"/>
                                                <pic:cNvPicPr/>
                                              </pic:nvPicPr>
                                              <pic:blipFill rotWithShape="1"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60015" t="47051" r="21712" b="2530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81718" cy="87337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sq-AL" w:eastAsia="sq-AL"/>
                                    </w:rPr>
                                    <w:drawing>
                                      <wp:inline distT="0" distB="0" distL="0" distR="0" wp14:anchorId="26AF2D35" wp14:editId="29661BB4">
                                        <wp:extent cx="947943" cy="874104"/>
                                        <wp:effectExtent l="0" t="0" r="5080" b="2540"/>
                                        <wp:docPr id="2144738186" name="Picture 214473818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4" name="Picture 34"/>
                                                <pic:cNvPicPr/>
                                              </pic:nvPicPr>
                                              <pic:blipFill rotWithShape="1"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126" t="46789" r="81251" b="23595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70135" cy="8945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31096D60" id="Rectangle 5" o:spid="_x0000_s1042" style="position:absolute;margin-left:59.65pt;margin-top:18.3pt;width:103.35pt;height:221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" filled="f" stroked="f" strokeweight="2pt">
                      <v:textbox>
                        <w:txbxContent>
                          <w:p w14:paraId="41B30966" w14:textId="77777777" w:rsidR="0053149A" w:rsidRDefault="0053149A" w:rsidP="0053149A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1B880F6B" wp14:editId="4DC439FC">
                                  <wp:extent cx="886265" cy="845967"/>
                                  <wp:effectExtent l="0" t="0" r="9525" b="0"/>
                                  <wp:docPr id="95" name="Picture 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0" name="Picture 80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7590" t="13709" r="5104" b="590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25164" cy="8830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7BF168A3" wp14:editId="77482B39">
                                  <wp:extent cx="965669" cy="859093"/>
                                  <wp:effectExtent l="0" t="0" r="6350" b="0"/>
                                  <wp:docPr id="80" name="Picture 8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0" name="Picture 80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0015" t="47051" r="21712" b="2530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1718" cy="8733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sq-AL" w:eastAsia="sq-AL"/>
                              </w:rPr>
                              <w:drawing>
                                <wp:inline distT="0" distB="0" distL="0" distR="0" wp14:anchorId="26AF2D35" wp14:editId="29661BB4">
                                  <wp:extent cx="947943" cy="874104"/>
                                  <wp:effectExtent l="0" t="0" r="5080" b="2540"/>
                                  <wp:docPr id="2144738186" name="Picture 214473818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26" t="46789" r="81251" b="2359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0135" cy="8945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  <w:lang w:val="sq-AL"/>
              </w:rPr>
              <w:t>L</w:t>
            </w:r>
            <w:r w:rsidRPr="007327A0">
              <w:rPr>
                <w:rFonts w:ascii="Times New Roman" w:hAnsi="Times New Roman"/>
                <w:sz w:val="24"/>
                <w:szCs w:val="24"/>
                <w:lang w:val="sq-AL"/>
              </w:rPr>
              <w:t>idh me shigjetë</w:t>
            </w:r>
            <w:r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burimet e dritës.</w:t>
            </w:r>
          </w:p>
          <w:p w14:paraId="24C0C938" w14:textId="77777777" w:rsidR="0053149A" w:rsidRDefault="0053149A" w:rsidP="004B0402">
            <w:pPr>
              <w:tabs>
                <w:tab w:val="left" w:pos="9231"/>
              </w:tabs>
              <w:rPr>
                <w:rFonts w:ascii="Times New Roman" w:hAnsi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46506BA" wp14:editId="72BFE203">
                      <wp:simplePos x="0" y="0"/>
                      <wp:positionH relativeFrom="column">
                        <wp:posOffset>2447199</wp:posOffset>
                      </wp:positionH>
                      <wp:positionV relativeFrom="paragraph">
                        <wp:posOffset>296273</wp:posOffset>
                      </wp:positionV>
                      <wp:extent cx="1434905" cy="357051"/>
                      <wp:effectExtent l="0" t="0" r="13335" b="2413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4905" cy="35705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418CE0" w14:textId="77777777" w:rsidR="0053149A" w:rsidRPr="00203F09" w:rsidRDefault="0053149A" w:rsidP="0053149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xixëllon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oval w14:anchorId="446506BA" id="Oval 7" o:spid="_x0000_s1043" style="position:absolute;margin-left:192.7pt;margin-top:23.35pt;width:113pt;height:28.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" fillcolor="#fde9d9 [665]" strokecolor="#fabf8f [1945]" strokeweight="2pt">
                      <v:textbox>
                        <w:txbxContent>
                          <w:p w14:paraId="4D418CE0" w14:textId="77777777" w:rsidR="0053149A" w:rsidRPr="00203F09" w:rsidRDefault="0053149A" w:rsidP="0053149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xixëllonja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12F441C3" w14:textId="77777777" w:rsidR="0053149A" w:rsidRDefault="0053149A" w:rsidP="004B0402">
            <w:pPr>
              <w:tabs>
                <w:tab w:val="left" w:pos="9231"/>
              </w:tabs>
              <w:rPr>
                <w:rFonts w:ascii="Times New Roman" w:hAnsi="Times New Roman"/>
                <w:sz w:val="28"/>
                <w:szCs w:val="28"/>
                <w:lang w:val="sq-AL"/>
              </w:rPr>
            </w:pPr>
          </w:p>
          <w:p w14:paraId="3F8B9634" w14:textId="77777777" w:rsidR="0053149A" w:rsidRDefault="0053149A" w:rsidP="004B0402">
            <w:pPr>
              <w:tabs>
                <w:tab w:val="left" w:pos="9231"/>
              </w:tabs>
              <w:rPr>
                <w:rFonts w:ascii="Times New Roman" w:hAnsi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464E8221" wp14:editId="4CE2FB56">
                      <wp:simplePos x="0" y="0"/>
                      <wp:positionH relativeFrom="column">
                        <wp:posOffset>2446655</wp:posOffset>
                      </wp:positionH>
                      <wp:positionV relativeFrom="paragraph">
                        <wp:posOffset>14786</wp:posOffset>
                      </wp:positionV>
                      <wp:extent cx="1421423" cy="374468"/>
                      <wp:effectExtent l="0" t="0" r="26670" b="26035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1423" cy="37446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FC3995C" w14:textId="77777777" w:rsidR="0053149A" w:rsidRPr="00203F09" w:rsidRDefault="0053149A" w:rsidP="0053149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hën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oval w14:anchorId="464E8221" id="Oval 8" o:spid="_x0000_s1044" style="position:absolute;margin-left:192.65pt;margin-top:1.15pt;width:111.9pt;height:29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" fillcolor="#fde9d9 [665]" strokecolor="#fabf8f [1945]" strokeweight="2pt">
                      <v:textbox>
                        <w:txbxContent>
                          <w:p w14:paraId="5FC3995C" w14:textId="77777777" w:rsidR="0053149A" w:rsidRPr="00203F09" w:rsidRDefault="0053149A" w:rsidP="0053149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hëna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90E23DA" w14:textId="77777777" w:rsidR="0053149A" w:rsidRDefault="0053149A" w:rsidP="004B0402">
            <w:pPr>
              <w:tabs>
                <w:tab w:val="left" w:pos="9231"/>
              </w:tabs>
              <w:rPr>
                <w:rFonts w:ascii="Times New Roman" w:hAnsi="Times New Roman"/>
                <w:sz w:val="28"/>
                <w:szCs w:val="28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AD0F9CB" wp14:editId="32EC0F87">
                      <wp:simplePos x="0" y="0"/>
                      <wp:positionH relativeFrom="column">
                        <wp:posOffset>2419680</wp:posOffset>
                      </wp:positionH>
                      <wp:positionV relativeFrom="paragraph">
                        <wp:posOffset>102591</wp:posOffset>
                      </wp:positionV>
                      <wp:extent cx="1682496" cy="414997"/>
                      <wp:effectExtent l="0" t="0" r="13335" b="23495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2496" cy="41499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FFB9B4" w14:textId="77777777" w:rsidR="0053149A" w:rsidRPr="00203F09" w:rsidRDefault="0053149A" w:rsidP="0053149A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elektriku i dorë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oval w14:anchorId="3AD0F9CB" id="Oval 10" o:spid="_x0000_s1045" style="position:absolute;margin-left:190.55pt;margin-top:8.1pt;width:132.5pt;height:32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" fillcolor="#fde9d9 [665]" strokecolor="#fabf8f [1945]" strokeweight="2pt">
                      <v:textbox>
                        <w:txbxContent>
                          <w:p w14:paraId="26FFB9B4" w14:textId="77777777" w:rsidR="0053149A" w:rsidRPr="00203F09" w:rsidRDefault="0053149A" w:rsidP="0053149A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elektriku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dorës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E824FAA" w14:textId="77777777" w:rsidR="0053149A" w:rsidRDefault="0053149A" w:rsidP="004B0402">
            <w:pPr>
              <w:tabs>
                <w:tab w:val="left" w:pos="9231"/>
              </w:tabs>
              <w:rPr>
                <w:rFonts w:ascii="Times New Roman" w:hAnsi="Times New Roman"/>
                <w:sz w:val="28"/>
                <w:szCs w:val="28"/>
                <w:lang w:val="sq-AL"/>
              </w:rPr>
            </w:pPr>
            <w:r w:rsidRPr="007B15AA">
              <w:rPr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232A1C5B" wp14:editId="218E951E">
                      <wp:simplePos x="0" y="0"/>
                      <wp:positionH relativeFrom="column">
                        <wp:posOffset>2446655</wp:posOffset>
                      </wp:positionH>
                      <wp:positionV relativeFrom="paragraph">
                        <wp:posOffset>207596</wp:posOffset>
                      </wp:positionV>
                      <wp:extent cx="1457739" cy="383177"/>
                      <wp:effectExtent l="0" t="0" r="28575" b="17145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57739" cy="38317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9EA3BA" w14:textId="77777777" w:rsidR="0053149A" w:rsidRPr="00203F09" w:rsidRDefault="0053149A" w:rsidP="0053149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203F09">
                                    <w:rPr>
                                      <w:color w:val="000000" w:themeColor="text1"/>
                                    </w:rPr>
                                    <w:t>diell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oval w14:anchorId="232A1C5B" id="Oval 11" o:spid="_x0000_s1046" style="position:absolute;margin-left:192.65pt;margin-top:16.35pt;width:114.8pt;height:30.1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" fillcolor="#fde9d9 [665]" strokecolor="#fabf8f [1945]" strokeweight="2pt">
                      <v:textbox>
                        <w:txbxContent>
                          <w:p w14:paraId="519EA3BA" w14:textId="77777777" w:rsidR="0053149A" w:rsidRPr="00203F09" w:rsidRDefault="0053149A" w:rsidP="0053149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203F09">
                              <w:rPr>
                                <w:color w:val="000000" w:themeColor="text1"/>
                              </w:rPr>
                              <w:t>dielli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837150F" w14:textId="77777777" w:rsidR="0053149A" w:rsidRPr="007327A0" w:rsidRDefault="0053149A" w:rsidP="004B0402">
            <w:pPr>
              <w:spacing w:before="120" w:after="120"/>
              <w:rPr>
                <w:rFonts w:ascii="Times New Roman" w:hAnsi="Times New Roman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5FB735E" wp14:editId="4A85C453">
                      <wp:simplePos x="0" y="0"/>
                      <wp:positionH relativeFrom="column">
                        <wp:posOffset>2446655</wp:posOffset>
                      </wp:positionH>
                      <wp:positionV relativeFrom="paragraph">
                        <wp:posOffset>299036</wp:posOffset>
                      </wp:positionV>
                      <wp:extent cx="1431235" cy="383177"/>
                      <wp:effectExtent l="0" t="0" r="17145" b="17145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1235" cy="38317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E35F8E" w14:textId="77777777" w:rsidR="0053149A" w:rsidRPr="00203F09" w:rsidRDefault="0053149A" w:rsidP="0053149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qiri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oval w14:anchorId="75FB735E" id="Oval 12" o:spid="_x0000_s1047" style="position:absolute;margin-left:192.65pt;margin-top:23.55pt;width:112.7pt;height:30.1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" fillcolor="#fde9d9 [665]" strokecolor="#fabf8f [1945]" strokeweight="2pt">
                      <v:textbox>
                        <w:txbxContent>
                          <w:p w14:paraId="57E35F8E" w14:textId="77777777" w:rsidR="0053149A" w:rsidRPr="00203F09" w:rsidRDefault="0053149A" w:rsidP="0053149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qiriu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FB44C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52484E7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50B5BB9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FCA9ED3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B3BDD99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6</w:t>
            </w: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  <w:p w14:paraId="12B0DB00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5CE4D1E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67141A0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1EF8D22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0654DB" w14:textId="77777777" w:rsidR="0053149A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3F200A5" w14:textId="77777777" w:rsidR="0053149A" w:rsidRPr="0072661F" w:rsidRDefault="0053149A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53149A" w:rsidRPr="0072661F" w14:paraId="2FEB5583" w14:textId="77777777" w:rsidTr="004B0402">
        <w:trPr>
          <w:trHeight w:val="78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1F62F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lastRenderedPageBreak/>
              <w:t>4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E5A12" w14:textId="77777777" w:rsidR="0053149A" w:rsidRPr="002243F4" w:rsidRDefault="0053149A" w:rsidP="004B0402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2243F4">
              <w:rPr>
                <w:rFonts w:ascii="Times New Roman" w:hAnsi="Times New Roman"/>
                <w:sz w:val="24"/>
                <w:szCs w:val="24"/>
                <w:lang w:val="sq-AL"/>
              </w:rPr>
              <w:t>Objektet që lëshojnë dritë quhen:</w:t>
            </w:r>
          </w:p>
          <w:p w14:paraId="71D214B7" w14:textId="51C8CB4C" w:rsidR="0053149A" w:rsidRPr="002243F4" w:rsidRDefault="0053149A" w:rsidP="0053149A">
            <w:pPr>
              <w:pStyle w:val="ListParagraph"/>
              <w:numPr>
                <w:ilvl w:val="0"/>
                <w:numId w:val="7"/>
              </w:numPr>
              <w:suppressAutoHyphens/>
              <w:autoSpaceDN w:val="0"/>
              <w:rPr>
                <w:rFonts w:ascii="Times New Roman" w:hAnsi="Times New Roman"/>
                <w:lang w:val="sq-AL"/>
              </w:rPr>
            </w:pPr>
            <w:r w:rsidRPr="002243F4">
              <w:rPr>
                <w:rFonts w:ascii="Times New Roman" w:hAnsi="Times New Roman"/>
                <w:sz w:val="24"/>
                <w:szCs w:val="24"/>
                <w:lang w:val="sq-AL"/>
              </w:rPr>
              <w:t>burime drite</w:t>
            </w:r>
            <w:r w:rsidR="00144D5C">
              <w:rPr>
                <w:rFonts w:ascii="Times New Roman" w:hAnsi="Times New Roman"/>
                <w:sz w:val="24"/>
                <w:szCs w:val="24"/>
                <w:lang w:val="sq-AL"/>
              </w:rPr>
              <w:t>;</w:t>
            </w:r>
            <w:r w:rsidRPr="002243F4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                       b) burime zëri</w:t>
            </w:r>
            <w:r w:rsidR="00144D5C">
              <w:rPr>
                <w:rFonts w:ascii="Times New Roman" w:hAnsi="Times New Roman"/>
                <w:sz w:val="24"/>
                <w:szCs w:val="24"/>
                <w:lang w:val="sq-AL"/>
              </w:rPr>
              <w:t>.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1A8D1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A6628F9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C3ECA80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lang w:val="sq-AL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3</w:t>
            </w: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3149A" w:rsidRPr="0072661F" w14:paraId="0C2BCE4B" w14:textId="77777777" w:rsidTr="004B0402">
        <w:trPr>
          <w:trHeight w:val="76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C413A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5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4895" w14:textId="77777777" w:rsidR="0053149A" w:rsidRDefault="0053149A" w:rsidP="004B0402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  <w:p w14:paraId="55B02F01" w14:textId="77777777" w:rsidR="0053149A" w:rsidRPr="00F83D4D" w:rsidRDefault="0053149A" w:rsidP="004B0402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EB013C">
              <w:rPr>
                <w:rFonts w:ascii="Times New Roman" w:hAnsi="Times New Roman"/>
                <w:sz w:val="24"/>
                <w:szCs w:val="24"/>
                <w:lang w:val="sq-AL"/>
              </w:rPr>
              <w:t>Në  natyrë</w:t>
            </w:r>
            <w:r>
              <w:rPr>
                <w:rFonts w:ascii="Times New Roman" w:hAnsi="Times New Roman"/>
                <w:sz w:val="24"/>
                <w:szCs w:val="24"/>
                <w:lang w:val="sq-AL"/>
              </w:rPr>
              <w:t>, mund të orientohemi me anë të __________________________.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82003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9C10D73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2DC002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3149A" w:rsidRPr="0072661F" w14:paraId="3A4B2B83" w14:textId="77777777" w:rsidTr="004B0402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5C441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6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69D26" w14:textId="77777777" w:rsidR="0053149A" w:rsidRPr="008804D6" w:rsidRDefault="0053149A" w:rsidP="004B0402">
            <w:pPr>
              <w:rPr>
                <w:rFonts w:ascii="Times New Roman" w:hAnsi="Times New Roman"/>
                <w:lang w:val="sq-AL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sq-AL"/>
              </w:rPr>
              <w:t>Shkruaj anët e horizonintit duke u bazuar në figurën e dhënë.</w:t>
            </w:r>
          </w:p>
          <w:p w14:paraId="081782BD" w14:textId="77777777" w:rsidR="0053149A" w:rsidRPr="0072661F" w:rsidRDefault="0053149A" w:rsidP="004B0402">
            <w:pPr>
              <w:jc w:val="center"/>
              <w:rPr>
                <w:rFonts w:ascii="Times New Roman" w:hAnsi="Times New Roman"/>
                <w:lang w:val="sq-AL"/>
              </w:rPr>
            </w:pP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8C982A4" wp14:editId="35A582EE">
                      <wp:simplePos x="0" y="0"/>
                      <wp:positionH relativeFrom="column">
                        <wp:posOffset>5027549</wp:posOffset>
                      </wp:positionH>
                      <wp:positionV relativeFrom="paragraph">
                        <wp:posOffset>516763</wp:posOffset>
                      </wp:positionV>
                      <wp:extent cx="1044575" cy="1792224"/>
                      <wp:effectExtent l="0" t="0" r="22225" b="17780"/>
                      <wp:wrapNone/>
                      <wp:docPr id="13" name="Rectangle: Rounded Corners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4575" cy="1792224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374519" w14:textId="77777777" w:rsidR="0053149A" w:rsidRDefault="0053149A" w:rsidP="0053149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586397">
                                    <w:rPr>
                                      <w:sz w:val="24"/>
                                      <w:szCs w:val="24"/>
                                    </w:rPr>
                                    <w:t>Veriu</w:t>
                                  </w:r>
                                </w:p>
                                <w:p w14:paraId="5162AFC4" w14:textId="77777777" w:rsidR="0053149A" w:rsidRPr="00586397" w:rsidRDefault="0053149A" w:rsidP="0053149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586397">
                                    <w:rPr>
                                      <w:sz w:val="24"/>
                                      <w:szCs w:val="24"/>
                                    </w:rPr>
                                    <w:t xml:space="preserve"> Jugu</w:t>
                                  </w:r>
                                </w:p>
                                <w:p w14:paraId="51FDCA51" w14:textId="77777777" w:rsidR="0053149A" w:rsidRPr="00586397" w:rsidRDefault="0053149A" w:rsidP="0053149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586397">
                                    <w:rPr>
                                      <w:sz w:val="24"/>
                                      <w:szCs w:val="24"/>
                                    </w:rPr>
                                    <w:t>Lindja</w:t>
                                  </w:r>
                                </w:p>
                                <w:p w14:paraId="104776A5" w14:textId="77777777" w:rsidR="0053149A" w:rsidRPr="00586397" w:rsidRDefault="0053149A" w:rsidP="0053149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586397">
                                    <w:rPr>
                                      <w:sz w:val="24"/>
                                      <w:szCs w:val="24"/>
                                    </w:rPr>
                                    <w:t>Perëndimi</w:t>
                                  </w:r>
                                </w:p>
                                <w:p w14:paraId="209F5D07" w14:textId="77777777" w:rsidR="0053149A" w:rsidRDefault="0053149A" w:rsidP="0053149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08C982A4" id="_x0000_s1048" style="position:absolute;left:0;text-align:left;margin-left:395.85pt;margin-top:40.7pt;width:82.25pt;height:141.1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" fillcolor="white [3201]" strokecolor="#4bacc6 [3208]" strokeweight="2pt">
                      <v:textbox>
                        <w:txbxContent>
                          <w:p w14:paraId="46374519" w14:textId="77777777" w:rsidR="0053149A" w:rsidRDefault="0053149A" w:rsidP="0053149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586397">
                              <w:rPr>
                                <w:sz w:val="24"/>
                                <w:szCs w:val="24"/>
                              </w:rPr>
                              <w:t>Veriu</w:t>
                            </w:r>
                          </w:p>
                          <w:p w14:paraId="5162AFC4" w14:textId="77777777" w:rsidR="0053149A" w:rsidRPr="00586397" w:rsidRDefault="0053149A" w:rsidP="0053149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58639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86397">
                              <w:rPr>
                                <w:sz w:val="24"/>
                                <w:szCs w:val="24"/>
                              </w:rPr>
                              <w:t>Jugu</w:t>
                            </w:r>
                            <w:proofErr w:type="spellEnd"/>
                          </w:p>
                          <w:p w14:paraId="51FDCA51" w14:textId="77777777" w:rsidR="0053149A" w:rsidRPr="00586397" w:rsidRDefault="0053149A" w:rsidP="0053149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86397">
                              <w:rPr>
                                <w:sz w:val="24"/>
                                <w:szCs w:val="24"/>
                              </w:rPr>
                              <w:t>Lindja</w:t>
                            </w:r>
                            <w:proofErr w:type="spellEnd"/>
                          </w:p>
                          <w:p w14:paraId="104776A5" w14:textId="77777777" w:rsidR="0053149A" w:rsidRPr="00586397" w:rsidRDefault="0053149A" w:rsidP="0053149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86397">
                              <w:rPr>
                                <w:sz w:val="24"/>
                                <w:szCs w:val="24"/>
                              </w:rPr>
                              <w:t>Perëndimi</w:t>
                            </w:r>
                            <w:proofErr w:type="spellEnd"/>
                          </w:p>
                          <w:p w14:paraId="209F5D07" w14:textId="77777777" w:rsidR="0053149A" w:rsidRDefault="0053149A" w:rsidP="0053149A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299CA487" wp14:editId="79608E21">
                      <wp:simplePos x="0" y="0"/>
                      <wp:positionH relativeFrom="column">
                        <wp:posOffset>3116453</wp:posOffset>
                      </wp:positionH>
                      <wp:positionV relativeFrom="paragraph">
                        <wp:posOffset>2158746</wp:posOffset>
                      </wp:positionV>
                      <wp:extent cx="1229868" cy="209550"/>
                      <wp:effectExtent l="0" t="0" r="27940" b="19050"/>
                      <wp:wrapNone/>
                      <wp:docPr id="14" name="Rectangle: Rounded Corners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9868" cy="2095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125471CD" id="Rectangle: Rounded Corners 62" o:spid="_x0000_s1026" style="position:absolute;margin-left:245.4pt;margin-top:170pt;width:96.85pt;height:16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" fillcolor="white [3201]" strokecolor="#9bbb59 [3206]" strokeweight="2pt"/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083985F2" wp14:editId="21D4556E">
                      <wp:simplePos x="0" y="0"/>
                      <wp:positionH relativeFrom="column">
                        <wp:posOffset>3633089</wp:posOffset>
                      </wp:positionH>
                      <wp:positionV relativeFrom="paragraph">
                        <wp:posOffset>1299210</wp:posOffset>
                      </wp:positionV>
                      <wp:extent cx="1216152" cy="209550"/>
                      <wp:effectExtent l="0" t="0" r="22225" b="19050"/>
                      <wp:wrapNone/>
                      <wp:docPr id="15" name="Rectangle: Rounded Corners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6152" cy="2095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46A47F3C" id="Rectangle: Rounded Corners 63" o:spid="_x0000_s1026" style="position:absolute;margin-left:286.05pt;margin-top:102.3pt;width:95.75pt;height:16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" fillcolor="white [3201]" strokecolor="#9bbb59 [3206]" strokeweight="2pt"/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9DE1F7F" wp14:editId="096B305E">
                      <wp:simplePos x="0" y="0"/>
                      <wp:positionH relativeFrom="column">
                        <wp:posOffset>1077341</wp:posOffset>
                      </wp:positionH>
                      <wp:positionV relativeFrom="paragraph">
                        <wp:posOffset>1875282</wp:posOffset>
                      </wp:positionV>
                      <wp:extent cx="1166495" cy="209550"/>
                      <wp:effectExtent l="0" t="0" r="14605" b="19050"/>
                      <wp:wrapNone/>
                      <wp:docPr id="16" name="Rectangle: Rounded Corners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6495" cy="2095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23091418" id="Rectangle: Rounded Corners 58" o:spid="_x0000_s1026" style="position:absolute;margin-left:84.85pt;margin-top:147.65pt;width:91.85pt;height:16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" fillcolor="white [3201]" strokecolor="#9bbb59 [3206]" strokeweight="2pt"/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702B48D5" wp14:editId="4796068B">
                      <wp:simplePos x="0" y="0"/>
                      <wp:positionH relativeFrom="column">
                        <wp:posOffset>1593977</wp:posOffset>
                      </wp:positionH>
                      <wp:positionV relativeFrom="paragraph">
                        <wp:posOffset>1043178</wp:posOffset>
                      </wp:positionV>
                      <wp:extent cx="1188085" cy="215265"/>
                      <wp:effectExtent l="0" t="0" r="12065" b="13335"/>
                      <wp:wrapNone/>
                      <wp:docPr id="17" name="Rectangle: Rounded Corners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085" cy="2152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57B91B5B" id="Rectangle: Rounded Corners 50" o:spid="_x0000_s1026" style="position:absolute;margin-left:125.5pt;margin-top:82.15pt;width:93.55pt;height:16.9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" fillcolor="white [3201]" strokecolor="#9bbb59 [3206]" strokeweight="2pt"/>
                  </w:pict>
                </mc:Fallback>
              </mc:AlternateConten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6185E360" wp14:editId="6870D4C1">
                  <wp:extent cx="2817707" cy="2355058"/>
                  <wp:effectExtent l="0" t="0" r="1905" b="7620"/>
                  <wp:docPr id="51" name="Picture 51" descr="This may contain: a boy with a backpack is standing on an upside down sign pointing to the r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This may contain: a boy with a backpack is standing on an upside down sign pointing to the righ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1587" cy="2366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F4E87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574378E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6842A5D" w14:textId="77777777" w:rsidR="0053149A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759FB36" w14:textId="77777777" w:rsidR="0053149A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2074720" w14:textId="77777777" w:rsidR="0053149A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C403771" w14:textId="77777777" w:rsidR="0053149A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69BD952" w14:textId="77777777" w:rsidR="0053149A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3ED0584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6F973FE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AE3A559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8</w:t>
            </w: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3149A" w:rsidRPr="0072661F" w14:paraId="1D72EDC6" w14:textId="77777777" w:rsidTr="004B0402">
        <w:trPr>
          <w:trHeight w:val="1932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114E2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7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B0935" w14:textId="77777777" w:rsidR="0053149A" w:rsidRDefault="0053149A" w:rsidP="004B0402">
            <w:pPr>
              <w:rPr>
                <w:rFonts w:ascii="Times New Roman" w:hAnsi="Times New Roman"/>
                <w:noProof/>
                <w:lang w:val="sq-AL"/>
              </w:rPr>
            </w:pPr>
            <w:r>
              <w:rPr>
                <w:rFonts w:ascii="Times New Roman" w:hAnsi="Times New Roman"/>
                <w:noProof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4B9EEC1F" wp14:editId="2AD52C57">
                      <wp:simplePos x="0" y="0"/>
                      <wp:positionH relativeFrom="column">
                        <wp:posOffset>668655</wp:posOffset>
                      </wp:positionH>
                      <wp:positionV relativeFrom="paragraph">
                        <wp:posOffset>313119</wp:posOffset>
                      </wp:positionV>
                      <wp:extent cx="5003074" cy="466344"/>
                      <wp:effectExtent l="0" t="0" r="26670" b="10160"/>
                      <wp:wrapNone/>
                      <wp:docPr id="18" name="Fram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03074" cy="466344"/>
                              </a:xfrm>
                              <a:prstGeom prst="fram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40000"/>
                                    <a:lumOff val="6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0CF732" w14:textId="77777777" w:rsidR="0053149A" w:rsidRPr="00503A3C" w:rsidRDefault="0053149A" w:rsidP="0053149A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  <w:r w:rsidRPr="00503A3C"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shi,    diell,   borë,    ylberi ,   erë,  stuh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4B9EEC1F" id="Frame 18" o:spid="_x0000_s1049" style="position:absolute;margin-left:52.65pt;margin-top:24.65pt;width:393.95pt;height:36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003074,46634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" adj="-11796480,,5400" path="m,l5003074,r,466344l,466344,,xm58293,58293r,349758l4944781,408051r,-349758l58293,58293xe" fillcolor="#4f81bd [3204]" strokecolor="#b6dde8 [1304]" strokeweight="2pt">
                      <v:stroke joinstyle="miter"/>
                      <v:formulas/>
                      <v:path arrowok="t" o:connecttype="custom" o:connectlocs="0,0;5003074,0;5003074,466344;0,466344;0,0;58293,58293;58293,408051;4944781,408051;4944781,58293;58293,58293" o:connectangles="0,0,0,0,0,0,0,0,0,0" textboxrect="0,0,5003074,466344"/>
                      <v:textbox>
                        <w:txbxContent>
                          <w:p w14:paraId="240CF732" w14:textId="77777777" w:rsidR="0053149A" w:rsidRPr="00503A3C" w:rsidRDefault="0053149A" w:rsidP="0053149A">
                            <w:pPr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proofErr w:type="spellStart"/>
                            <w:proofErr w:type="gramStart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hi</w:t>
                            </w:r>
                            <w:proofErr w:type="spell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  </w:t>
                            </w:r>
                            <w:proofErr w:type="gram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diell</w:t>
                            </w:r>
                            <w:proofErr w:type="spell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  </w:t>
                            </w:r>
                            <w:proofErr w:type="spellStart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borë</w:t>
                            </w:r>
                            <w:proofErr w:type="spell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  </w:t>
                            </w:r>
                            <w:proofErr w:type="gram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ylberi</w:t>
                            </w:r>
                            <w:proofErr w:type="spell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,</w:t>
                            </w:r>
                            <w:proofErr w:type="gram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erë</w:t>
                            </w:r>
                            <w:proofErr w:type="spellEnd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 </w:t>
                            </w:r>
                            <w:proofErr w:type="spellStart"/>
                            <w:r w:rsidRPr="00503A3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tuhi</w:t>
                            </w:r>
                            <w:proofErr w:type="spellEnd"/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087D">
              <w:rPr>
                <w:rFonts w:ascii="Times New Roman" w:hAnsi="Times New Roman"/>
                <w:noProof/>
                <w:sz w:val="24"/>
                <w:szCs w:val="24"/>
                <w:lang w:val="sq-AL"/>
              </w:rPr>
              <w:t>Shkruaj motin që i përshtatet figurës</w:t>
            </w:r>
            <w:r>
              <w:rPr>
                <w:rFonts w:ascii="Times New Roman" w:hAnsi="Times New Roman"/>
                <w:noProof/>
                <w:lang w:val="sq-AL"/>
              </w:rPr>
              <w:t>.</w:t>
            </w:r>
          </w:p>
          <w:p w14:paraId="483CE755" w14:textId="77777777" w:rsidR="0053149A" w:rsidRDefault="0053149A" w:rsidP="004B0402">
            <w:pPr>
              <w:rPr>
                <w:rFonts w:ascii="Times New Roman" w:hAnsi="Times New Roman"/>
                <w:lang w:val="sq-AL"/>
              </w:rPr>
            </w:pPr>
          </w:p>
          <w:p w14:paraId="638380BE" w14:textId="77777777" w:rsidR="0053149A" w:rsidRPr="008804D6" w:rsidRDefault="0053149A" w:rsidP="004B0402">
            <w:pPr>
              <w:rPr>
                <w:rFonts w:ascii="Times New Roman" w:hAnsi="Times New Roman"/>
                <w:lang w:val="sq-AL"/>
              </w:rPr>
            </w:pPr>
          </w:p>
          <w:p w14:paraId="46EEE332" w14:textId="77777777" w:rsidR="0053149A" w:rsidRPr="0072661F" w:rsidRDefault="0053149A" w:rsidP="004B0402">
            <w:pPr>
              <w:jc w:val="center"/>
              <w:rPr>
                <w:rFonts w:ascii="Times New Roman" w:hAnsi="Times New Roman"/>
                <w:lang w:val="sq-AL"/>
              </w:rPr>
            </w:pPr>
            <w:r>
              <w:rPr>
                <w:rFonts w:ascii="Times New Roman" w:hAnsi="Times New Roman"/>
                <w:lang w:val="sq-AL"/>
              </w:rPr>
              <w:t xml:space="preserve">  </w:t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4F12DF98" wp14:editId="2218A9D4">
                  <wp:extent cx="3729977" cy="1224824"/>
                  <wp:effectExtent l="0" t="0" r="4445" b="0"/>
                  <wp:docPr id="52" name="Picture 52" descr="This may contain: weather worksheet for kids with pictures and words to help them understand the weath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is may contain: weather worksheet for kids with pictures and words to help them understand the weath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67" t="44522" r="36146" b="38902"/>
                          <a:stretch/>
                        </pic:blipFill>
                        <pic:spPr bwMode="auto">
                          <a:xfrm>
                            <a:off x="0" y="0"/>
                            <a:ext cx="3776570" cy="1240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2737FB2A" wp14:editId="29AB493C">
                  <wp:extent cx="1696085" cy="1265676"/>
                  <wp:effectExtent l="0" t="0" r="0" b="0"/>
                  <wp:docPr id="53" name="Picture 53" descr="This may contain: weather worksheet for kids with pictures and words to help them understand the weath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his may contain: weather worksheet for kids with pictures and words to help them understand the weath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935" t="60554" r="9190" b="22540"/>
                          <a:stretch/>
                        </pic:blipFill>
                        <pic:spPr bwMode="auto">
                          <a:xfrm>
                            <a:off x="0" y="0"/>
                            <a:ext cx="1697195" cy="1266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2B254782" wp14:editId="50350F5B">
                  <wp:extent cx="3690917" cy="1241905"/>
                  <wp:effectExtent l="0" t="0" r="5080" b="0"/>
                  <wp:docPr id="54" name="Picture 54" descr="This may contain: weather worksheet for kids with pictures and words to help them understand the weath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his may contain: weather worksheet for kids with pictures and words to help them understand the weath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88" t="61319" r="36520" b="22344"/>
                          <a:stretch/>
                        </pic:blipFill>
                        <pic:spPr bwMode="auto">
                          <a:xfrm>
                            <a:off x="0" y="0"/>
                            <a:ext cx="3703624" cy="1246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q-AL" w:eastAsia="sq-AL"/>
              </w:rPr>
              <w:drawing>
                <wp:inline distT="0" distB="0" distL="0" distR="0" wp14:anchorId="1E9AFAB1" wp14:editId="3A90099B">
                  <wp:extent cx="1700784" cy="1233618"/>
                  <wp:effectExtent l="0" t="0" r="0" b="5080"/>
                  <wp:docPr id="55" name="Picture 55" descr="This may contain: weather worksheet for kids with pictures and words to help them understand the weath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This may contain: weather worksheet for kids with pictures and words to help them understand the weath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21" t="29078" r="62962" b="55104"/>
                          <a:stretch/>
                        </pic:blipFill>
                        <pic:spPr bwMode="auto">
                          <a:xfrm>
                            <a:off x="0" y="0"/>
                            <a:ext cx="1700784" cy="1233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EDDC3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4DE718E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4B74E1F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73CC691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19A7136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CF5D180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6</w:t>
            </w: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3149A" w:rsidRPr="0072661F" w14:paraId="4FD4A76A" w14:textId="77777777" w:rsidTr="004B0402">
        <w:trPr>
          <w:trHeight w:val="1590"/>
        </w:trPr>
        <w:tc>
          <w:tcPr>
            <w:tcW w:w="507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894D7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>
              <w:rPr>
                <w:rFonts w:ascii="Times New Roman" w:hAnsi="Times New Roman"/>
                <w:sz w:val="20"/>
                <w:szCs w:val="20"/>
                <w:lang w:val="sq-AL"/>
              </w:rPr>
              <w:t>8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2DE61" w14:textId="77777777" w:rsidR="0053149A" w:rsidRDefault="0053149A" w:rsidP="004B0402">
            <w:pPr>
              <w:rPr>
                <w:rFonts w:ascii="Times New Roman" w:hAnsi="Times New Roman"/>
                <w:noProof/>
                <w:lang w:val="sq-AL"/>
              </w:rPr>
            </w:pPr>
            <w:r>
              <w:rPr>
                <w:rFonts w:ascii="Times New Roman" w:hAnsi="Times New Roman"/>
                <w:noProof/>
                <w:lang w:val="sq-AL"/>
              </w:rPr>
              <w:t>Cila veshje është më e përshtatshme për stinën e pranverës?</w:t>
            </w:r>
          </w:p>
          <w:p w14:paraId="55E9D800" w14:textId="1F2BF58F" w:rsidR="0053149A" w:rsidRDefault="0053149A" w:rsidP="0053149A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Times New Roman" w:hAnsi="Times New Roman"/>
                <w:noProof/>
                <w:lang w:val="sq-AL"/>
              </w:rPr>
            </w:pPr>
            <w:r>
              <w:rPr>
                <w:rFonts w:ascii="Times New Roman" w:hAnsi="Times New Roman"/>
                <w:noProof/>
                <w:lang w:val="sq-AL"/>
              </w:rPr>
              <w:t>Bluzë me mëngë të shkurta dhe sandale</w:t>
            </w:r>
            <w:r w:rsidR="00144D5C">
              <w:rPr>
                <w:rFonts w:ascii="Times New Roman" w:hAnsi="Times New Roman"/>
                <w:noProof/>
                <w:lang w:val="sq-AL"/>
              </w:rPr>
              <w:t>.</w:t>
            </w:r>
          </w:p>
          <w:p w14:paraId="07104AA6" w14:textId="74782558" w:rsidR="0053149A" w:rsidRDefault="0053149A" w:rsidP="0053149A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Times New Roman" w:hAnsi="Times New Roman"/>
                <w:noProof/>
                <w:lang w:val="sq-AL"/>
              </w:rPr>
            </w:pPr>
            <w:r>
              <w:rPr>
                <w:rFonts w:ascii="Times New Roman" w:hAnsi="Times New Roman"/>
                <w:noProof/>
                <w:lang w:val="sq-AL"/>
              </w:rPr>
              <w:t>Pallto të trasha, shall dhe çizme</w:t>
            </w:r>
            <w:r w:rsidR="00144D5C">
              <w:rPr>
                <w:rFonts w:ascii="Times New Roman" w:hAnsi="Times New Roman"/>
                <w:noProof/>
                <w:lang w:val="sq-AL"/>
              </w:rPr>
              <w:t>.</w:t>
            </w:r>
          </w:p>
          <w:p w14:paraId="170C8332" w14:textId="403D9C3A" w:rsidR="0053149A" w:rsidRPr="00E87ED8" w:rsidRDefault="0053149A" w:rsidP="0053149A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Times New Roman" w:hAnsi="Times New Roman"/>
                <w:noProof/>
                <w:lang w:val="sq-AL"/>
              </w:rPr>
            </w:pPr>
            <w:r>
              <w:rPr>
                <w:rFonts w:ascii="Times New Roman" w:hAnsi="Times New Roman"/>
                <w:noProof/>
                <w:lang w:val="sq-AL"/>
              </w:rPr>
              <w:t>Xhaketë e hollë, pantollona të lehta dhe këpucë të mbyllura</w:t>
            </w:r>
            <w:r w:rsidR="00144D5C">
              <w:rPr>
                <w:rFonts w:ascii="Times New Roman" w:hAnsi="Times New Roman"/>
                <w:noProof/>
                <w:lang w:val="sq-AL"/>
              </w:rPr>
              <w:t>.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1D42E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505B956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7A3DCCD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5A8607" w14:textId="77777777" w:rsidR="0053149A" w:rsidRPr="0072661F" w:rsidRDefault="0053149A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Pr="0072661F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3149A" w:rsidRPr="0072661F" w14:paraId="7B6F1746" w14:textId="77777777" w:rsidTr="004B0402">
        <w:trPr>
          <w:trHeight w:val="90"/>
        </w:trPr>
        <w:tc>
          <w:tcPr>
            <w:tcW w:w="113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11292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53149A" w:rsidRPr="0072661F" w14:paraId="5B193A58" w14:textId="77777777" w:rsidTr="004B0402">
              <w:trPr>
                <w:trHeight w:val="440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C276480" w14:textId="77777777" w:rsidR="0053149A" w:rsidRPr="0072661F" w:rsidRDefault="0053149A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E4757EA" w14:textId="77777777" w:rsidR="0053149A" w:rsidRPr="0072661F" w:rsidRDefault="0053149A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204AEE9" w14:textId="77777777" w:rsidR="0053149A" w:rsidRPr="0072661F" w:rsidRDefault="0053149A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8B6E0B5" w14:textId="77777777" w:rsidR="0053149A" w:rsidRPr="0072661F" w:rsidRDefault="0053149A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AD76534" w14:textId="77777777" w:rsidR="0053149A" w:rsidRPr="0072661F" w:rsidRDefault="0053149A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45279D9" w14:textId="77777777" w:rsidR="0053149A" w:rsidRPr="0072661F" w:rsidRDefault="0053149A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Pikët e fituara</w:t>
                  </w:r>
                </w:p>
              </w:tc>
            </w:tr>
            <w:tr w:rsidR="0053149A" w:rsidRPr="0072661F" w14:paraId="71C4A5DF" w14:textId="77777777" w:rsidTr="004B0402">
              <w:trPr>
                <w:trHeight w:val="226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1E02ADE" w14:textId="77777777" w:rsidR="0053149A" w:rsidRPr="0072661F" w:rsidRDefault="0053149A" w:rsidP="004B0402">
                  <w:pPr>
                    <w:tabs>
                      <w:tab w:val="center" w:pos="1127"/>
                    </w:tabs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0 - 1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5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FD96BE0" w14:textId="77777777" w:rsidR="0053149A" w:rsidRPr="0072661F" w:rsidRDefault="005314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6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 – 2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30C5981" w14:textId="77777777" w:rsidR="0053149A" w:rsidRPr="0072661F" w:rsidRDefault="005314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4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 - 3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BD25745" w14:textId="77777777" w:rsidR="0053149A" w:rsidRPr="0072661F" w:rsidRDefault="005314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 - 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5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F6ACEC1" w14:textId="77777777" w:rsidR="0053149A" w:rsidRPr="0072661F" w:rsidRDefault="005314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6</w:t>
                  </w:r>
                  <w:r w:rsidRPr="0072661F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 xml:space="preserve">- </w:t>
                  </w:r>
                  <w:r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40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F8A900A" w14:textId="77777777" w:rsidR="0053149A" w:rsidRPr="0072661F" w:rsidRDefault="0053149A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201C5ED7" w14:textId="77777777" w:rsidR="0053149A" w:rsidRPr="0072661F" w:rsidRDefault="0053149A" w:rsidP="004B0402">
            <w:pPr>
              <w:spacing w:after="0" w:line="360" w:lineRule="auto"/>
              <w:rPr>
                <w:rFonts w:ascii="Times New Roman" w:eastAsia="MingLiU-ExtB" w:hAnsi="Times New Roman"/>
                <w:sz w:val="16"/>
                <w:szCs w:val="16"/>
                <w:lang w:val="sq-AL"/>
              </w:rPr>
            </w:pPr>
          </w:p>
        </w:tc>
      </w:tr>
      <w:tr w:rsidR="0053149A" w:rsidRPr="0072661F" w14:paraId="0416CBB5" w14:textId="77777777" w:rsidTr="004B0402">
        <w:trPr>
          <w:trHeight w:val="295"/>
        </w:trPr>
        <w:tc>
          <w:tcPr>
            <w:tcW w:w="11347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CC8F8" w14:textId="77777777" w:rsidR="0053149A" w:rsidRPr="0072661F" w:rsidRDefault="0053149A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 xml:space="preserve">Mësuesi/ja: </w:t>
            </w:r>
            <w:r w:rsidRPr="0072661F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  <w:lang w:val="sq-AL"/>
              </w:rPr>
              <w:t xml:space="preserve">                                                                                                                  </w:t>
            </w:r>
            <w:r w:rsidRPr="0072661F">
              <w:rPr>
                <w:rFonts w:ascii="Times New Roman" w:hAnsi="Times New Roman"/>
                <w:sz w:val="20"/>
                <w:szCs w:val="20"/>
                <w:lang w:val="sq-AL"/>
              </w:rPr>
              <w:t>Nënshkrimi i prindit: _________________</w:t>
            </w:r>
          </w:p>
        </w:tc>
      </w:tr>
    </w:tbl>
    <w:p w14:paraId="1B0F764D" w14:textId="065A22A2" w:rsidR="00CC27CC" w:rsidRPr="00A634E6" w:rsidRDefault="00CC27CC" w:rsidP="00BC398F">
      <w:pPr>
        <w:spacing w:after="0"/>
        <w:jc w:val="both"/>
        <w:rPr>
          <w:rFonts w:ascii="Times New Roman" w:hAnsi="Times New Roman" w:cs="Times New Roman"/>
          <w:lang w:val="sq-AL"/>
        </w:rPr>
      </w:pPr>
    </w:p>
    <w:sectPr w:rsidR="00CC27CC" w:rsidRPr="00A634E6" w:rsidSect="00596BBB">
      <w:pgSz w:w="12240" w:h="15840"/>
      <w:pgMar w:top="270" w:right="272" w:bottom="170" w:left="62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596F6" w14:textId="77777777" w:rsidR="006E0654" w:rsidRDefault="006E0654">
      <w:pPr>
        <w:spacing w:line="240" w:lineRule="auto"/>
      </w:pPr>
      <w:r>
        <w:separator/>
      </w:r>
    </w:p>
  </w:endnote>
  <w:endnote w:type="continuationSeparator" w:id="0">
    <w:p w14:paraId="42C1420F" w14:textId="77777777" w:rsidR="006E0654" w:rsidRDefault="006E06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charset w:val="00"/>
    <w:family w:val="roman"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C5ABFC" w14:textId="77777777" w:rsidR="006E0654" w:rsidRDefault="006E0654">
      <w:pPr>
        <w:spacing w:after="0"/>
      </w:pPr>
      <w:r>
        <w:separator/>
      </w:r>
    </w:p>
  </w:footnote>
  <w:footnote w:type="continuationSeparator" w:id="0">
    <w:p w14:paraId="7F50F25E" w14:textId="77777777" w:rsidR="006E0654" w:rsidRDefault="006E06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6108F"/>
    <w:multiLevelType w:val="hybridMultilevel"/>
    <w:tmpl w:val="E0746A3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526D1"/>
    <w:multiLevelType w:val="hybridMultilevel"/>
    <w:tmpl w:val="54DA81E8"/>
    <w:lvl w:ilvl="0" w:tplc="85A483A8">
      <w:start w:val="1"/>
      <w:numFmt w:val="lowerLetter"/>
      <w:lvlText w:val="%1)"/>
      <w:lvlJc w:val="left"/>
      <w:pPr>
        <w:ind w:left="69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16" w:hanging="360"/>
      </w:pPr>
    </w:lvl>
    <w:lvl w:ilvl="2" w:tplc="2000001B" w:tentative="1">
      <w:start w:val="1"/>
      <w:numFmt w:val="lowerRoman"/>
      <w:lvlText w:val="%3."/>
      <w:lvlJc w:val="right"/>
      <w:pPr>
        <w:ind w:left="2136" w:hanging="180"/>
      </w:pPr>
    </w:lvl>
    <w:lvl w:ilvl="3" w:tplc="2000000F" w:tentative="1">
      <w:start w:val="1"/>
      <w:numFmt w:val="decimal"/>
      <w:lvlText w:val="%4."/>
      <w:lvlJc w:val="left"/>
      <w:pPr>
        <w:ind w:left="2856" w:hanging="360"/>
      </w:pPr>
    </w:lvl>
    <w:lvl w:ilvl="4" w:tplc="20000019" w:tentative="1">
      <w:start w:val="1"/>
      <w:numFmt w:val="lowerLetter"/>
      <w:lvlText w:val="%5."/>
      <w:lvlJc w:val="left"/>
      <w:pPr>
        <w:ind w:left="3576" w:hanging="360"/>
      </w:pPr>
    </w:lvl>
    <w:lvl w:ilvl="5" w:tplc="2000001B" w:tentative="1">
      <w:start w:val="1"/>
      <w:numFmt w:val="lowerRoman"/>
      <w:lvlText w:val="%6."/>
      <w:lvlJc w:val="right"/>
      <w:pPr>
        <w:ind w:left="4296" w:hanging="180"/>
      </w:pPr>
    </w:lvl>
    <w:lvl w:ilvl="6" w:tplc="2000000F" w:tentative="1">
      <w:start w:val="1"/>
      <w:numFmt w:val="decimal"/>
      <w:lvlText w:val="%7."/>
      <w:lvlJc w:val="left"/>
      <w:pPr>
        <w:ind w:left="5016" w:hanging="360"/>
      </w:pPr>
    </w:lvl>
    <w:lvl w:ilvl="7" w:tplc="20000019" w:tentative="1">
      <w:start w:val="1"/>
      <w:numFmt w:val="lowerLetter"/>
      <w:lvlText w:val="%8."/>
      <w:lvlJc w:val="left"/>
      <w:pPr>
        <w:ind w:left="5736" w:hanging="360"/>
      </w:pPr>
    </w:lvl>
    <w:lvl w:ilvl="8" w:tplc="2000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" w15:restartNumberingAfterBreak="0">
    <w:nsid w:val="2F157DC1"/>
    <w:multiLevelType w:val="hybridMultilevel"/>
    <w:tmpl w:val="65A61BC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05101"/>
    <w:multiLevelType w:val="hybridMultilevel"/>
    <w:tmpl w:val="EAB834F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F4B41"/>
    <w:multiLevelType w:val="hybridMultilevel"/>
    <w:tmpl w:val="A676AF8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18046E"/>
    <w:multiLevelType w:val="hybridMultilevel"/>
    <w:tmpl w:val="AEDA8D3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4B390A"/>
    <w:multiLevelType w:val="hybridMultilevel"/>
    <w:tmpl w:val="4516A7D0"/>
    <w:lvl w:ilvl="0" w:tplc="C7C2141E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6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MxNzA0szA0MDVS0lEKTi0uzszPAykwrAUAkLEC/ywAAAA="/>
  </w:docVars>
  <w:rsids>
    <w:rsidRoot w:val="001B28C1"/>
    <w:rsid w:val="000018AA"/>
    <w:rsid w:val="00002193"/>
    <w:rsid w:val="00010BE7"/>
    <w:rsid w:val="000148B7"/>
    <w:rsid w:val="0001587C"/>
    <w:rsid w:val="000223CD"/>
    <w:rsid w:val="000224B4"/>
    <w:rsid w:val="00023EA4"/>
    <w:rsid w:val="00024F36"/>
    <w:rsid w:val="00025078"/>
    <w:rsid w:val="000424A3"/>
    <w:rsid w:val="00044CA1"/>
    <w:rsid w:val="00047AA1"/>
    <w:rsid w:val="000517A5"/>
    <w:rsid w:val="00051D8D"/>
    <w:rsid w:val="00052745"/>
    <w:rsid w:val="00054880"/>
    <w:rsid w:val="00055850"/>
    <w:rsid w:val="00055D94"/>
    <w:rsid w:val="000568AB"/>
    <w:rsid w:val="00063C84"/>
    <w:rsid w:val="000728E8"/>
    <w:rsid w:val="0007675C"/>
    <w:rsid w:val="0008054C"/>
    <w:rsid w:val="000919EF"/>
    <w:rsid w:val="0009289D"/>
    <w:rsid w:val="00093066"/>
    <w:rsid w:val="000939DB"/>
    <w:rsid w:val="00093E46"/>
    <w:rsid w:val="000A58A4"/>
    <w:rsid w:val="000A77FF"/>
    <w:rsid w:val="000B2C00"/>
    <w:rsid w:val="000B3586"/>
    <w:rsid w:val="000B6E17"/>
    <w:rsid w:val="000C043E"/>
    <w:rsid w:val="000C7CD4"/>
    <w:rsid w:val="000D0DCC"/>
    <w:rsid w:val="000D23A4"/>
    <w:rsid w:val="000D27E6"/>
    <w:rsid w:val="000D5C14"/>
    <w:rsid w:val="000E0ADC"/>
    <w:rsid w:val="000E41D7"/>
    <w:rsid w:val="000E5E10"/>
    <w:rsid w:val="000F19F6"/>
    <w:rsid w:val="00103B07"/>
    <w:rsid w:val="00105711"/>
    <w:rsid w:val="00105FCD"/>
    <w:rsid w:val="00122CE5"/>
    <w:rsid w:val="00126BAB"/>
    <w:rsid w:val="0012701B"/>
    <w:rsid w:val="00127D65"/>
    <w:rsid w:val="00134BDA"/>
    <w:rsid w:val="00137DF9"/>
    <w:rsid w:val="00144D5C"/>
    <w:rsid w:val="001465F3"/>
    <w:rsid w:val="00147FB6"/>
    <w:rsid w:val="00164DAA"/>
    <w:rsid w:val="00166995"/>
    <w:rsid w:val="0016789C"/>
    <w:rsid w:val="00184B5B"/>
    <w:rsid w:val="00187112"/>
    <w:rsid w:val="0019511E"/>
    <w:rsid w:val="001A008F"/>
    <w:rsid w:val="001B28C1"/>
    <w:rsid w:val="001C31A2"/>
    <w:rsid w:val="001C40C4"/>
    <w:rsid w:val="001D33FE"/>
    <w:rsid w:val="001D3495"/>
    <w:rsid w:val="001D4566"/>
    <w:rsid w:val="001D4A1D"/>
    <w:rsid w:val="001D7BD4"/>
    <w:rsid w:val="001E02C7"/>
    <w:rsid w:val="001E34A5"/>
    <w:rsid w:val="001E6CD3"/>
    <w:rsid w:val="001F1AD1"/>
    <w:rsid w:val="001F2C89"/>
    <w:rsid w:val="001F7417"/>
    <w:rsid w:val="001F74E5"/>
    <w:rsid w:val="002025AA"/>
    <w:rsid w:val="00203F09"/>
    <w:rsid w:val="00204FC2"/>
    <w:rsid w:val="00212DD7"/>
    <w:rsid w:val="00214107"/>
    <w:rsid w:val="00214788"/>
    <w:rsid w:val="00217477"/>
    <w:rsid w:val="0022147D"/>
    <w:rsid w:val="00224FBD"/>
    <w:rsid w:val="002347A7"/>
    <w:rsid w:val="00251FD4"/>
    <w:rsid w:val="002559D2"/>
    <w:rsid w:val="00257624"/>
    <w:rsid w:val="00260D11"/>
    <w:rsid w:val="0026588C"/>
    <w:rsid w:val="0027182A"/>
    <w:rsid w:val="002727D7"/>
    <w:rsid w:val="00274207"/>
    <w:rsid w:val="0028004C"/>
    <w:rsid w:val="002965E1"/>
    <w:rsid w:val="002A4663"/>
    <w:rsid w:val="002A746A"/>
    <w:rsid w:val="002B53FD"/>
    <w:rsid w:val="002B7BEF"/>
    <w:rsid w:val="002C0117"/>
    <w:rsid w:val="002C0438"/>
    <w:rsid w:val="002C3036"/>
    <w:rsid w:val="002C3F5B"/>
    <w:rsid w:val="002C64B3"/>
    <w:rsid w:val="002E0CA2"/>
    <w:rsid w:val="002E1C35"/>
    <w:rsid w:val="002E7716"/>
    <w:rsid w:val="002F2A58"/>
    <w:rsid w:val="002F3F1C"/>
    <w:rsid w:val="00301DEA"/>
    <w:rsid w:val="003047D9"/>
    <w:rsid w:val="0030624B"/>
    <w:rsid w:val="003073AF"/>
    <w:rsid w:val="00311A0B"/>
    <w:rsid w:val="00311D48"/>
    <w:rsid w:val="00322B5D"/>
    <w:rsid w:val="0033461F"/>
    <w:rsid w:val="003351D7"/>
    <w:rsid w:val="00335388"/>
    <w:rsid w:val="00340289"/>
    <w:rsid w:val="00342BF8"/>
    <w:rsid w:val="00344CEC"/>
    <w:rsid w:val="0034542E"/>
    <w:rsid w:val="00350286"/>
    <w:rsid w:val="00354CB6"/>
    <w:rsid w:val="00357366"/>
    <w:rsid w:val="00357B07"/>
    <w:rsid w:val="003623C6"/>
    <w:rsid w:val="003737DF"/>
    <w:rsid w:val="00377D92"/>
    <w:rsid w:val="00382459"/>
    <w:rsid w:val="00390600"/>
    <w:rsid w:val="00393683"/>
    <w:rsid w:val="00393A3F"/>
    <w:rsid w:val="00394F4F"/>
    <w:rsid w:val="003A1C67"/>
    <w:rsid w:val="003A7A04"/>
    <w:rsid w:val="003B05C7"/>
    <w:rsid w:val="003B0FD3"/>
    <w:rsid w:val="003B290F"/>
    <w:rsid w:val="003B2990"/>
    <w:rsid w:val="003C1080"/>
    <w:rsid w:val="003C15B6"/>
    <w:rsid w:val="003C3766"/>
    <w:rsid w:val="003C3CBA"/>
    <w:rsid w:val="003D0222"/>
    <w:rsid w:val="003D5EC9"/>
    <w:rsid w:val="003D659B"/>
    <w:rsid w:val="003E0AF6"/>
    <w:rsid w:val="003E0C12"/>
    <w:rsid w:val="003E5026"/>
    <w:rsid w:val="003F4C62"/>
    <w:rsid w:val="004032E3"/>
    <w:rsid w:val="004051F4"/>
    <w:rsid w:val="004212AF"/>
    <w:rsid w:val="00422492"/>
    <w:rsid w:val="004278A6"/>
    <w:rsid w:val="00432CCF"/>
    <w:rsid w:val="00433292"/>
    <w:rsid w:val="00435D73"/>
    <w:rsid w:val="004411E7"/>
    <w:rsid w:val="00444B82"/>
    <w:rsid w:val="004456C8"/>
    <w:rsid w:val="00453731"/>
    <w:rsid w:val="00470FDA"/>
    <w:rsid w:val="00472FA5"/>
    <w:rsid w:val="0047697F"/>
    <w:rsid w:val="00491F54"/>
    <w:rsid w:val="004971C7"/>
    <w:rsid w:val="004A3D3D"/>
    <w:rsid w:val="004A5CA2"/>
    <w:rsid w:val="004A73E6"/>
    <w:rsid w:val="004B2AB1"/>
    <w:rsid w:val="004B3538"/>
    <w:rsid w:val="004C029E"/>
    <w:rsid w:val="004C0658"/>
    <w:rsid w:val="004C1F82"/>
    <w:rsid w:val="004C2165"/>
    <w:rsid w:val="004C2A19"/>
    <w:rsid w:val="004C5E0D"/>
    <w:rsid w:val="004D3AAE"/>
    <w:rsid w:val="004D4C59"/>
    <w:rsid w:val="004E22D8"/>
    <w:rsid w:val="004E37E2"/>
    <w:rsid w:val="004F2683"/>
    <w:rsid w:val="004F42EE"/>
    <w:rsid w:val="004F77CE"/>
    <w:rsid w:val="0050084B"/>
    <w:rsid w:val="005022EA"/>
    <w:rsid w:val="00504899"/>
    <w:rsid w:val="00512E63"/>
    <w:rsid w:val="00514883"/>
    <w:rsid w:val="00517D14"/>
    <w:rsid w:val="005240FB"/>
    <w:rsid w:val="005269E2"/>
    <w:rsid w:val="00530EA2"/>
    <w:rsid w:val="0053105D"/>
    <w:rsid w:val="00531246"/>
    <w:rsid w:val="0053149A"/>
    <w:rsid w:val="00532AA1"/>
    <w:rsid w:val="00537730"/>
    <w:rsid w:val="00543E74"/>
    <w:rsid w:val="005441B7"/>
    <w:rsid w:val="00544827"/>
    <w:rsid w:val="00545A26"/>
    <w:rsid w:val="00566459"/>
    <w:rsid w:val="00566B78"/>
    <w:rsid w:val="00574B35"/>
    <w:rsid w:val="00577CDC"/>
    <w:rsid w:val="00586397"/>
    <w:rsid w:val="00591492"/>
    <w:rsid w:val="00592B53"/>
    <w:rsid w:val="0059433E"/>
    <w:rsid w:val="00596BBB"/>
    <w:rsid w:val="005A13DA"/>
    <w:rsid w:val="005A31BD"/>
    <w:rsid w:val="005A7725"/>
    <w:rsid w:val="005B0A97"/>
    <w:rsid w:val="005D36D3"/>
    <w:rsid w:val="005E70A3"/>
    <w:rsid w:val="005F2514"/>
    <w:rsid w:val="005F3AD1"/>
    <w:rsid w:val="005F3CC0"/>
    <w:rsid w:val="005F5251"/>
    <w:rsid w:val="00622E05"/>
    <w:rsid w:val="00622E61"/>
    <w:rsid w:val="006270F8"/>
    <w:rsid w:val="00642305"/>
    <w:rsid w:val="006423EA"/>
    <w:rsid w:val="00643C12"/>
    <w:rsid w:val="006516DB"/>
    <w:rsid w:val="00651EEF"/>
    <w:rsid w:val="0065374E"/>
    <w:rsid w:val="00653EE0"/>
    <w:rsid w:val="006548C2"/>
    <w:rsid w:val="00656565"/>
    <w:rsid w:val="00671B33"/>
    <w:rsid w:val="00672526"/>
    <w:rsid w:val="0068106F"/>
    <w:rsid w:val="0068468E"/>
    <w:rsid w:val="00685662"/>
    <w:rsid w:val="006946FC"/>
    <w:rsid w:val="006A2FC4"/>
    <w:rsid w:val="006B1B83"/>
    <w:rsid w:val="006B466B"/>
    <w:rsid w:val="006C313B"/>
    <w:rsid w:val="006C5AA2"/>
    <w:rsid w:val="006D6D15"/>
    <w:rsid w:val="006E0654"/>
    <w:rsid w:val="006E1318"/>
    <w:rsid w:val="006E4BB3"/>
    <w:rsid w:val="006E7F82"/>
    <w:rsid w:val="006F0BD7"/>
    <w:rsid w:val="006F3D93"/>
    <w:rsid w:val="006F42B6"/>
    <w:rsid w:val="006F5197"/>
    <w:rsid w:val="006F53EE"/>
    <w:rsid w:val="006F6D38"/>
    <w:rsid w:val="00705086"/>
    <w:rsid w:val="007064F4"/>
    <w:rsid w:val="007065B7"/>
    <w:rsid w:val="0070753C"/>
    <w:rsid w:val="00715BEF"/>
    <w:rsid w:val="00721BE5"/>
    <w:rsid w:val="00732375"/>
    <w:rsid w:val="00734AB8"/>
    <w:rsid w:val="007356B9"/>
    <w:rsid w:val="007360C3"/>
    <w:rsid w:val="00740372"/>
    <w:rsid w:val="00741393"/>
    <w:rsid w:val="00744D67"/>
    <w:rsid w:val="00745350"/>
    <w:rsid w:val="00747B62"/>
    <w:rsid w:val="00754552"/>
    <w:rsid w:val="00757B4A"/>
    <w:rsid w:val="00762482"/>
    <w:rsid w:val="00762606"/>
    <w:rsid w:val="00766CAC"/>
    <w:rsid w:val="00775137"/>
    <w:rsid w:val="0077633A"/>
    <w:rsid w:val="00780D0E"/>
    <w:rsid w:val="007810E1"/>
    <w:rsid w:val="007828D6"/>
    <w:rsid w:val="007845BA"/>
    <w:rsid w:val="0078662F"/>
    <w:rsid w:val="007869FF"/>
    <w:rsid w:val="00790903"/>
    <w:rsid w:val="00790D94"/>
    <w:rsid w:val="00790E3A"/>
    <w:rsid w:val="00792B08"/>
    <w:rsid w:val="00795378"/>
    <w:rsid w:val="007B15AA"/>
    <w:rsid w:val="007B3333"/>
    <w:rsid w:val="007B6374"/>
    <w:rsid w:val="007C5316"/>
    <w:rsid w:val="007C72F4"/>
    <w:rsid w:val="007C7833"/>
    <w:rsid w:val="007D0B11"/>
    <w:rsid w:val="007D45E8"/>
    <w:rsid w:val="007D6B5C"/>
    <w:rsid w:val="007D7FA1"/>
    <w:rsid w:val="007E65B5"/>
    <w:rsid w:val="007E6C38"/>
    <w:rsid w:val="007F02DE"/>
    <w:rsid w:val="007F5F33"/>
    <w:rsid w:val="007F63F6"/>
    <w:rsid w:val="00804120"/>
    <w:rsid w:val="00805363"/>
    <w:rsid w:val="00810AEA"/>
    <w:rsid w:val="008152B2"/>
    <w:rsid w:val="00820FA5"/>
    <w:rsid w:val="00833EC4"/>
    <w:rsid w:val="00836D87"/>
    <w:rsid w:val="008376EA"/>
    <w:rsid w:val="008378E9"/>
    <w:rsid w:val="00840B25"/>
    <w:rsid w:val="0084429D"/>
    <w:rsid w:val="008504B9"/>
    <w:rsid w:val="008546C3"/>
    <w:rsid w:val="00873CE3"/>
    <w:rsid w:val="008810A5"/>
    <w:rsid w:val="008858CA"/>
    <w:rsid w:val="00893F08"/>
    <w:rsid w:val="008948BA"/>
    <w:rsid w:val="00895BDA"/>
    <w:rsid w:val="00895FF5"/>
    <w:rsid w:val="00896E7F"/>
    <w:rsid w:val="008B71D7"/>
    <w:rsid w:val="008C45F6"/>
    <w:rsid w:val="008C4A73"/>
    <w:rsid w:val="008D618C"/>
    <w:rsid w:val="008E0243"/>
    <w:rsid w:val="008E1D13"/>
    <w:rsid w:val="008E45FE"/>
    <w:rsid w:val="008F54A8"/>
    <w:rsid w:val="009023B5"/>
    <w:rsid w:val="00903E36"/>
    <w:rsid w:val="00903F36"/>
    <w:rsid w:val="00906F76"/>
    <w:rsid w:val="00907021"/>
    <w:rsid w:val="00910193"/>
    <w:rsid w:val="009109DF"/>
    <w:rsid w:val="009141B9"/>
    <w:rsid w:val="0092217B"/>
    <w:rsid w:val="00922663"/>
    <w:rsid w:val="0093405D"/>
    <w:rsid w:val="009366B7"/>
    <w:rsid w:val="009468CA"/>
    <w:rsid w:val="00947CF2"/>
    <w:rsid w:val="00954220"/>
    <w:rsid w:val="00955E40"/>
    <w:rsid w:val="009566F2"/>
    <w:rsid w:val="00957234"/>
    <w:rsid w:val="00967C38"/>
    <w:rsid w:val="0097135A"/>
    <w:rsid w:val="00974128"/>
    <w:rsid w:val="0097513C"/>
    <w:rsid w:val="00991194"/>
    <w:rsid w:val="009928F3"/>
    <w:rsid w:val="0099591A"/>
    <w:rsid w:val="009974CC"/>
    <w:rsid w:val="009A64B5"/>
    <w:rsid w:val="009B4861"/>
    <w:rsid w:val="009B5508"/>
    <w:rsid w:val="009B6364"/>
    <w:rsid w:val="009C1029"/>
    <w:rsid w:val="009C6E9F"/>
    <w:rsid w:val="009D31D6"/>
    <w:rsid w:val="009D4795"/>
    <w:rsid w:val="009D4DC1"/>
    <w:rsid w:val="009E2213"/>
    <w:rsid w:val="009E32F4"/>
    <w:rsid w:val="009E3D2C"/>
    <w:rsid w:val="009E58F0"/>
    <w:rsid w:val="009E627E"/>
    <w:rsid w:val="009F1631"/>
    <w:rsid w:val="009F43B9"/>
    <w:rsid w:val="009F6D5B"/>
    <w:rsid w:val="00A01627"/>
    <w:rsid w:val="00A03816"/>
    <w:rsid w:val="00A0471D"/>
    <w:rsid w:val="00A070B7"/>
    <w:rsid w:val="00A0741B"/>
    <w:rsid w:val="00A11297"/>
    <w:rsid w:val="00A152F7"/>
    <w:rsid w:val="00A20B30"/>
    <w:rsid w:val="00A42DEF"/>
    <w:rsid w:val="00A43752"/>
    <w:rsid w:val="00A6113C"/>
    <w:rsid w:val="00A62F08"/>
    <w:rsid w:val="00A634E6"/>
    <w:rsid w:val="00A74966"/>
    <w:rsid w:val="00A8382D"/>
    <w:rsid w:val="00A91328"/>
    <w:rsid w:val="00A92481"/>
    <w:rsid w:val="00A96ADD"/>
    <w:rsid w:val="00AA6D58"/>
    <w:rsid w:val="00AB2E38"/>
    <w:rsid w:val="00AB53B4"/>
    <w:rsid w:val="00AC40EF"/>
    <w:rsid w:val="00AC5DE7"/>
    <w:rsid w:val="00AD2E45"/>
    <w:rsid w:val="00AD5D54"/>
    <w:rsid w:val="00B10373"/>
    <w:rsid w:val="00B13FCB"/>
    <w:rsid w:val="00B145B8"/>
    <w:rsid w:val="00B16D24"/>
    <w:rsid w:val="00B23105"/>
    <w:rsid w:val="00B2638D"/>
    <w:rsid w:val="00B27191"/>
    <w:rsid w:val="00B316F6"/>
    <w:rsid w:val="00B33C89"/>
    <w:rsid w:val="00B345FA"/>
    <w:rsid w:val="00B351DF"/>
    <w:rsid w:val="00B35268"/>
    <w:rsid w:val="00B37A71"/>
    <w:rsid w:val="00B4022E"/>
    <w:rsid w:val="00B45C40"/>
    <w:rsid w:val="00B505FA"/>
    <w:rsid w:val="00B510FB"/>
    <w:rsid w:val="00B51A5E"/>
    <w:rsid w:val="00B55E82"/>
    <w:rsid w:val="00B63566"/>
    <w:rsid w:val="00B73598"/>
    <w:rsid w:val="00B74868"/>
    <w:rsid w:val="00B81127"/>
    <w:rsid w:val="00B83312"/>
    <w:rsid w:val="00B8704F"/>
    <w:rsid w:val="00B87E7C"/>
    <w:rsid w:val="00B9378F"/>
    <w:rsid w:val="00B94713"/>
    <w:rsid w:val="00B95473"/>
    <w:rsid w:val="00BA60A0"/>
    <w:rsid w:val="00BA6617"/>
    <w:rsid w:val="00BB0B19"/>
    <w:rsid w:val="00BB0D9E"/>
    <w:rsid w:val="00BB7726"/>
    <w:rsid w:val="00BB7A18"/>
    <w:rsid w:val="00BB7BBD"/>
    <w:rsid w:val="00BC087D"/>
    <w:rsid w:val="00BC398F"/>
    <w:rsid w:val="00BC480A"/>
    <w:rsid w:val="00BC4CB2"/>
    <w:rsid w:val="00BD03B0"/>
    <w:rsid w:val="00BE322E"/>
    <w:rsid w:val="00BE5C0D"/>
    <w:rsid w:val="00BF74A7"/>
    <w:rsid w:val="00C07458"/>
    <w:rsid w:val="00C1474D"/>
    <w:rsid w:val="00C15591"/>
    <w:rsid w:val="00C20622"/>
    <w:rsid w:val="00C20C74"/>
    <w:rsid w:val="00C25259"/>
    <w:rsid w:val="00C254BE"/>
    <w:rsid w:val="00C475A7"/>
    <w:rsid w:val="00C63669"/>
    <w:rsid w:val="00C74446"/>
    <w:rsid w:val="00C77285"/>
    <w:rsid w:val="00C80B11"/>
    <w:rsid w:val="00C82D73"/>
    <w:rsid w:val="00C85601"/>
    <w:rsid w:val="00CA27EC"/>
    <w:rsid w:val="00CA7A2F"/>
    <w:rsid w:val="00CB036C"/>
    <w:rsid w:val="00CB1F7D"/>
    <w:rsid w:val="00CB61C1"/>
    <w:rsid w:val="00CC27CC"/>
    <w:rsid w:val="00CD08CA"/>
    <w:rsid w:val="00CD0D14"/>
    <w:rsid w:val="00CD6114"/>
    <w:rsid w:val="00CE22A2"/>
    <w:rsid w:val="00CE3A89"/>
    <w:rsid w:val="00CE423F"/>
    <w:rsid w:val="00CE6EA0"/>
    <w:rsid w:val="00CE71CB"/>
    <w:rsid w:val="00CF38B1"/>
    <w:rsid w:val="00D11840"/>
    <w:rsid w:val="00D1268E"/>
    <w:rsid w:val="00D173A8"/>
    <w:rsid w:val="00D2260D"/>
    <w:rsid w:val="00D22649"/>
    <w:rsid w:val="00D23DD6"/>
    <w:rsid w:val="00D27693"/>
    <w:rsid w:val="00D333AB"/>
    <w:rsid w:val="00D379E6"/>
    <w:rsid w:val="00D4781C"/>
    <w:rsid w:val="00D54C50"/>
    <w:rsid w:val="00D5581C"/>
    <w:rsid w:val="00D6144F"/>
    <w:rsid w:val="00D841D1"/>
    <w:rsid w:val="00D8663F"/>
    <w:rsid w:val="00D92DE4"/>
    <w:rsid w:val="00D95D52"/>
    <w:rsid w:val="00DA050D"/>
    <w:rsid w:val="00DA569E"/>
    <w:rsid w:val="00DA7E5C"/>
    <w:rsid w:val="00DB2E16"/>
    <w:rsid w:val="00DB32D3"/>
    <w:rsid w:val="00DB3D43"/>
    <w:rsid w:val="00DC2955"/>
    <w:rsid w:val="00DC5301"/>
    <w:rsid w:val="00DC680F"/>
    <w:rsid w:val="00DD4C48"/>
    <w:rsid w:val="00DD7058"/>
    <w:rsid w:val="00DE4BF9"/>
    <w:rsid w:val="00DE4FA9"/>
    <w:rsid w:val="00DF2517"/>
    <w:rsid w:val="00DF293F"/>
    <w:rsid w:val="00DF7BDD"/>
    <w:rsid w:val="00E04DA1"/>
    <w:rsid w:val="00E1716F"/>
    <w:rsid w:val="00E2072F"/>
    <w:rsid w:val="00E244CF"/>
    <w:rsid w:val="00E254CB"/>
    <w:rsid w:val="00E3266F"/>
    <w:rsid w:val="00E41DE3"/>
    <w:rsid w:val="00E46CD8"/>
    <w:rsid w:val="00E56045"/>
    <w:rsid w:val="00E6097F"/>
    <w:rsid w:val="00E82DEC"/>
    <w:rsid w:val="00E84365"/>
    <w:rsid w:val="00E877A3"/>
    <w:rsid w:val="00E93D6B"/>
    <w:rsid w:val="00E957A5"/>
    <w:rsid w:val="00E96BDD"/>
    <w:rsid w:val="00EA1C62"/>
    <w:rsid w:val="00EA1D63"/>
    <w:rsid w:val="00EA343C"/>
    <w:rsid w:val="00EA77FB"/>
    <w:rsid w:val="00EC273A"/>
    <w:rsid w:val="00EC3EEB"/>
    <w:rsid w:val="00ED38C1"/>
    <w:rsid w:val="00ED6420"/>
    <w:rsid w:val="00EE293F"/>
    <w:rsid w:val="00EE2D25"/>
    <w:rsid w:val="00EE4606"/>
    <w:rsid w:val="00EF0396"/>
    <w:rsid w:val="00F00DDC"/>
    <w:rsid w:val="00F109B4"/>
    <w:rsid w:val="00F11B96"/>
    <w:rsid w:val="00F12D3F"/>
    <w:rsid w:val="00F17C77"/>
    <w:rsid w:val="00F35A69"/>
    <w:rsid w:val="00F4403A"/>
    <w:rsid w:val="00F46A78"/>
    <w:rsid w:val="00F47301"/>
    <w:rsid w:val="00F477C5"/>
    <w:rsid w:val="00F507CD"/>
    <w:rsid w:val="00F661C3"/>
    <w:rsid w:val="00F75689"/>
    <w:rsid w:val="00F80C93"/>
    <w:rsid w:val="00F81203"/>
    <w:rsid w:val="00F82D81"/>
    <w:rsid w:val="00F8426B"/>
    <w:rsid w:val="00F849B8"/>
    <w:rsid w:val="00F8705F"/>
    <w:rsid w:val="00F90A8D"/>
    <w:rsid w:val="00F91826"/>
    <w:rsid w:val="00F973FA"/>
    <w:rsid w:val="00FA28E5"/>
    <w:rsid w:val="00FA2A2B"/>
    <w:rsid w:val="00FA338F"/>
    <w:rsid w:val="00FC18D1"/>
    <w:rsid w:val="00FC70A2"/>
    <w:rsid w:val="00FD7B56"/>
    <w:rsid w:val="00FE0EAC"/>
    <w:rsid w:val="00FE33AB"/>
    <w:rsid w:val="00FE6BD7"/>
    <w:rsid w:val="00FF13C8"/>
    <w:rsid w:val="00FF438B"/>
    <w:rsid w:val="00FF45A2"/>
    <w:rsid w:val="19E83B81"/>
    <w:rsid w:val="2715414B"/>
    <w:rsid w:val="30414AE9"/>
    <w:rsid w:val="374B4ED0"/>
    <w:rsid w:val="620C0D1A"/>
    <w:rsid w:val="646F618D"/>
    <w:rsid w:val="790B7EAE"/>
    <w:rsid w:val="7CE5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873F4FC"/>
  <w15:docId w15:val="{C8B96120-2B39-4A69-B221-54FFEEDFF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sq-AL" w:eastAsia="sq-A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pPr>
      <w:widowControl w:val="0"/>
      <w:autoSpaceDE w:val="0"/>
      <w:autoSpaceDN w:val="0"/>
      <w:spacing w:before="93" w:after="0" w:line="240" w:lineRule="auto"/>
      <w:ind w:left="2109" w:right="1424"/>
      <w:jc w:val="center"/>
      <w:outlineLvl w:val="0"/>
    </w:pPr>
    <w:rPr>
      <w:rFonts w:ascii="Arial" w:eastAsia="Arial" w:hAnsi="Arial" w:cs="Arial"/>
      <w:b/>
      <w:bCs/>
      <w:lang w:val="sq-AL" w:eastAsia="sq-AL" w:bidi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qFormat/>
    <w:rPr>
      <w:rFonts w:ascii="MinionPro-Regular" w:hAnsi="MinionPro-Regular" w:hint="default"/>
      <w:color w:val="242021"/>
      <w:sz w:val="24"/>
      <w:szCs w:val="24"/>
    </w:rPr>
  </w:style>
  <w:style w:type="character" w:customStyle="1" w:styleId="SubtleEmphasis1">
    <w:name w:val="Subtle Emphasis1"/>
    <w:uiPriority w:val="19"/>
    <w:qFormat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Arial" w:eastAsia="Arial" w:hAnsi="Arial" w:cs="Arial"/>
      <w:b/>
      <w:bCs/>
      <w:lang w:val="sq-AL" w:eastAsia="sq-AL" w:bidi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1.jpg"/><Relationship Id="rId18" Type="http://schemas.openxmlformats.org/officeDocument/2006/relationships/image" Target="media/image40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30.jp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1.jp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5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te</Company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CKS</dc:creator>
  <cp:lastModifiedBy>Arlinda</cp:lastModifiedBy>
  <cp:revision>20</cp:revision>
  <cp:lastPrinted>2024-03-12T09:33:00Z</cp:lastPrinted>
  <dcterms:created xsi:type="dcterms:W3CDTF">2025-07-25T21:03:00Z</dcterms:created>
  <dcterms:modified xsi:type="dcterms:W3CDTF">2025-08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1179</vt:lpwstr>
  </property>
  <property fmtid="{D5CDD505-2E9C-101B-9397-08002B2CF9AE}" pid="3" name="ICV">
    <vt:lpwstr>CBEE50106C0E4FF9BD8BC90F216E36E7_12</vt:lpwstr>
  </property>
</Properties>
</file>